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A8385" w14:textId="77777777" w:rsidR="00FB3F58" w:rsidRPr="00FB3F58" w:rsidRDefault="00FB3F58" w:rsidP="1EDFCA3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EDFCA3D">
        <w:rPr>
          <w:rFonts w:ascii="Times New Roman" w:eastAsia="Times New Roman" w:hAnsi="Times New Roman" w:cs="Times New Roman"/>
          <w:b/>
          <w:bCs/>
          <w:sz w:val="24"/>
          <w:szCs w:val="24"/>
        </w:rPr>
        <w:t>Central Nervous System (CNS) Agents: Medication Assisted Treatment of Opioid Addiction</w:t>
      </w:r>
      <w:r w:rsidRPr="1EDFCA3D">
        <w:rPr>
          <w:rFonts w:ascii="Times New Roman" w:eastAsia="Times New Roman" w:hAnsi="Times New Roman" w:cs="Times New Roman"/>
          <w:sz w:val="24"/>
          <w:szCs w:val="24"/>
        </w:rPr>
        <w:t>   </w:t>
      </w:r>
    </w:p>
    <w:tbl>
      <w:tblPr>
        <w:tblW w:w="109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5"/>
        <w:gridCol w:w="9645"/>
      </w:tblGrid>
      <w:tr w:rsidR="00FB3F58" w:rsidRPr="00FB3F58" w14:paraId="019C79D1" w14:textId="77777777" w:rsidTr="624B7122">
        <w:trPr>
          <w:trHeight w:val="300"/>
        </w:trPr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8462E6" w14:textId="77777777" w:rsidR="00FB3F58" w:rsidRPr="00FB3F58" w:rsidRDefault="00FB3F58" w:rsidP="00FB3F5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1    </w:t>
            </w:r>
          </w:p>
        </w:tc>
        <w:tc>
          <w:tcPr>
            <w:tcW w:w="9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D30CBC" w14:textId="7EF19320" w:rsidR="00FB3F58" w:rsidRPr="00FB3F58" w:rsidRDefault="00FB3F58" w:rsidP="00FB3F5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Buprenorphine (NP)</w:t>
            </w:r>
          </w:p>
        </w:tc>
      </w:tr>
      <w:tr w:rsidR="00FB3F58" w:rsidRPr="00FB3F58" w14:paraId="75EFC09A" w14:textId="77777777" w:rsidTr="624B7122">
        <w:trPr>
          <w:trHeight w:val="300"/>
        </w:trPr>
        <w:tc>
          <w:tcPr>
            <w:tcW w:w="12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ED572A" w14:textId="26E2D07A" w:rsidR="00FB3F58" w:rsidRPr="00FB3F58" w:rsidRDefault="00FB3F58" w:rsidP="00FB3F5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riteria </w:t>
            </w:r>
            <w:r w:rsidR="00E21AC5"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6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35A461" w14:textId="77777777" w:rsidR="00FB3F58" w:rsidRPr="00FB3F58" w:rsidRDefault="00FB3F58" w:rsidP="00FB3F5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Lucemyra (NP, QL) </w:t>
            </w:r>
          </w:p>
        </w:tc>
      </w:tr>
    </w:tbl>
    <w:p w14:paraId="6258088E" w14:textId="0A3BBF37" w:rsidR="624B7122" w:rsidRPr="00990168" w:rsidRDefault="00FB3F58" w:rsidP="00990168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EDFCA3D">
        <w:rPr>
          <w:rFonts w:ascii="Times New Roman" w:eastAsia="Times New Roman" w:hAnsi="Times New Roman" w:cs="Times New Roman"/>
          <w:sz w:val="24"/>
          <w:szCs w:val="24"/>
        </w:rPr>
        <w:t>   </w:t>
      </w:r>
    </w:p>
    <w:tbl>
      <w:tblPr>
        <w:tblW w:w="10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5"/>
        <w:gridCol w:w="3765"/>
        <w:gridCol w:w="1665"/>
        <w:gridCol w:w="2970"/>
      </w:tblGrid>
      <w:tr w:rsidR="00674AD9" w:rsidRPr="00043F50" w14:paraId="19F295B6" w14:textId="77777777" w:rsidTr="2D75C633">
        <w:trPr>
          <w:trHeight w:val="300"/>
        </w:trPr>
        <w:tc>
          <w:tcPr>
            <w:tcW w:w="2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DBD88D" w14:textId="77777777" w:rsidR="00674AD9" w:rsidRPr="00043F50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Title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4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0F5311" w14:textId="253B866E" w:rsidR="00674AD9" w:rsidRPr="00043F50" w:rsidRDefault="508A2827" w:rsidP="1EDFCA3D">
            <w:pPr>
              <w:spacing w:after="0" w:line="240" w:lineRule="auto"/>
              <w:textAlignment w:val="baseline"/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Central Nervous System (CNS) Agents: Medication Assisted Treatment of Opioid Addiction</w:t>
            </w:r>
          </w:p>
        </w:tc>
      </w:tr>
      <w:tr w:rsidR="00674AD9" w:rsidRPr="00043F50" w14:paraId="3EF57433" w14:textId="77777777" w:rsidTr="2D75C633">
        <w:trPr>
          <w:trHeight w:val="300"/>
        </w:trPr>
        <w:tc>
          <w:tcPr>
            <w:tcW w:w="2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661520" w14:textId="77777777" w:rsidR="00674AD9" w:rsidRPr="00043F50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4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453456" w14:textId="0256ACAF" w:rsidR="00674AD9" w:rsidRPr="00043F50" w:rsidRDefault="56F2F30B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A90AE36">
              <w:rPr>
                <w:rFonts w:ascii="Times New Roman" w:eastAsia="Times New Roman" w:hAnsi="Times New Roman" w:cs="Times New Roman"/>
                <w:sz w:val="24"/>
                <w:szCs w:val="24"/>
              </w:rPr>
              <w:t>Buprenorphine</w:t>
            </w:r>
          </w:p>
        </w:tc>
      </w:tr>
      <w:tr w:rsidR="00674AD9" w:rsidRPr="00043F50" w14:paraId="7F911F8D" w14:textId="77777777" w:rsidTr="2D75C633">
        <w:trPr>
          <w:trHeight w:val="300"/>
        </w:trPr>
        <w:tc>
          <w:tcPr>
            <w:tcW w:w="25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77A1C4" w14:textId="77777777" w:rsidR="00674AD9" w:rsidRPr="00043F50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40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85C2DB" w14:textId="54BCDACE" w:rsidR="00674AD9" w:rsidRPr="00043F50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  <w:r w:rsidR="4AA7C3E5"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CNSeqNo</w:t>
            </w:r>
          </w:p>
        </w:tc>
      </w:tr>
      <w:tr w:rsidR="00674AD9" w:rsidRPr="00043F50" w14:paraId="3EA7637E" w14:textId="77777777" w:rsidTr="2D75C633">
        <w:trPr>
          <w:trHeight w:val="300"/>
        </w:trPr>
        <w:tc>
          <w:tcPr>
            <w:tcW w:w="2505" w:type="dxa"/>
            <w:vMerge w:val="restar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CAB853" w14:textId="4043EBD3" w:rsidR="00674AD9" w:rsidRPr="00043F50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755"/>
              <w:gridCol w:w="615"/>
            </w:tblGrid>
            <w:tr w:rsidR="1EDFCA3D" w14:paraId="2C85679B" w14:textId="77777777" w:rsidTr="1EDFCA3D">
              <w:trPr>
                <w:trHeight w:val="300"/>
              </w:trPr>
              <w:tc>
                <w:tcPr>
                  <w:tcW w:w="175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FC2E575" w14:textId="770DB0DB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6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A9B9BC4" w14:textId="03723F87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1EDFCA3D" w14:paraId="14AB9316" w14:textId="77777777" w:rsidTr="1EDFCA3D">
              <w:trPr>
                <w:trHeight w:val="300"/>
              </w:trPr>
              <w:tc>
                <w:tcPr>
                  <w:tcW w:w="175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54938819" w14:textId="59B7E0A0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6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6749CACF" w14:textId="4EDDBDC0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2C593851"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1EDFCA3D" w14:paraId="0B88CD7D" w14:textId="77777777" w:rsidTr="1EDFCA3D">
              <w:trPr>
                <w:trHeight w:val="300"/>
              </w:trPr>
              <w:tc>
                <w:tcPr>
                  <w:tcW w:w="175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1FE5E8C6" w14:textId="39626838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6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11F05717" w14:textId="59B12C6B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1EDFCA3D" w14:paraId="79302F15" w14:textId="77777777" w:rsidTr="1EDFCA3D">
              <w:trPr>
                <w:trHeight w:val="300"/>
              </w:trPr>
              <w:tc>
                <w:tcPr>
                  <w:tcW w:w="175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16BE4E68" w14:textId="680EC72F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6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61CF9026" w14:textId="2990C243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1EDFCA3D" w14:paraId="15F365CF" w14:textId="77777777" w:rsidTr="1EDFCA3D">
              <w:trPr>
                <w:trHeight w:val="300"/>
              </w:trPr>
              <w:tc>
                <w:tcPr>
                  <w:tcW w:w="175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03F6156D" w14:textId="719C3F03" w:rsidR="1EDFCA3D" w:rsidRDefault="1EDFCA3D"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6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</w:tcPr>
                <w:p w14:paraId="4669DB93" w14:textId="0EE1E65C" w:rsidR="1EDFCA3D" w:rsidRDefault="1EDFCA3D" w:rsidP="1EDFCA3D">
                  <w:pP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7D7455CF" w14:textId="4B5B2930" w:rsidR="00674AD9" w:rsidRPr="00043F50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765" w:type="dxa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auto"/>
            </w:tcBorders>
            <w:shd w:val="clear" w:color="auto" w:fill="auto"/>
            <w:hideMark/>
          </w:tcPr>
          <w:p w14:paraId="730CF47C" w14:textId="77777777" w:rsidR="00674AD9" w:rsidRPr="00043F50" w:rsidRDefault="6361D8E1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1665" w:type="dxa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auto"/>
            </w:tcBorders>
            <w:shd w:val="clear" w:color="auto" w:fill="auto"/>
            <w:hideMark/>
          </w:tcPr>
          <w:p w14:paraId="530C36DA" w14:textId="77777777" w:rsidR="00674AD9" w:rsidRPr="00043F50" w:rsidRDefault="6361D8E1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(s) </w:t>
            </w:r>
          </w:p>
        </w:tc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6" w:space="0" w:color="000000" w:themeColor="text1"/>
              <w:right w:val="single" w:sz="6" w:space="0" w:color="auto"/>
            </w:tcBorders>
            <w:shd w:val="clear" w:color="auto" w:fill="auto"/>
            <w:hideMark/>
          </w:tcPr>
          <w:p w14:paraId="16A12223" w14:textId="77777777" w:rsidR="00674AD9" w:rsidRPr="00043F50" w:rsidRDefault="6361D8E1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GCNSeqNo, HICL, NDC) </w:t>
            </w:r>
          </w:p>
        </w:tc>
      </w:tr>
      <w:tr w:rsidR="00674AD9" w:rsidRPr="00043F50" w14:paraId="68BAC245" w14:textId="77777777" w:rsidTr="2D75C633">
        <w:trPr>
          <w:trHeight w:val="300"/>
        </w:trPr>
        <w:tc>
          <w:tcPr>
            <w:tcW w:w="2505" w:type="dxa"/>
            <w:vMerge/>
            <w:vAlign w:val="center"/>
            <w:hideMark/>
          </w:tcPr>
          <w:p w14:paraId="36A0BD41" w14:textId="77777777" w:rsidR="00674AD9" w:rsidRPr="00043F50" w:rsidRDefault="00674AD9" w:rsidP="00A478D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3765" w:type="dxa"/>
            <w:tcBorders>
              <w:top w:val="single" w:sz="6" w:space="0" w:color="000000" w:themeColor="text1"/>
              <w:left w:val="single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893058" w14:textId="70B44619" w:rsidR="00674AD9" w:rsidRPr="00043F50" w:rsidRDefault="4232A5E0" w:rsidP="009901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BUPRENORPHINE 2 MG SL TAB</w:t>
            </w:r>
            <w:r w:rsidR="6361D8E1"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66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D106F9E" w14:textId="51580F20" w:rsidR="00674AD9" w:rsidRPr="00043F50" w:rsidRDefault="32AF437B" w:rsidP="0099016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029312</w:t>
            </w:r>
            <w:r w:rsidR="6361D8E1"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29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A96DD75" w14:textId="23F7DBE6" w:rsidR="00674AD9" w:rsidRPr="00043F50" w:rsidRDefault="1775A2C7" w:rsidP="009901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tr w:rsidR="624B7122" w14:paraId="2F6C3749" w14:textId="77777777" w:rsidTr="2D75C633">
        <w:trPr>
          <w:trHeight w:val="300"/>
        </w:trPr>
        <w:tc>
          <w:tcPr>
            <w:tcW w:w="2505" w:type="dxa"/>
            <w:vMerge/>
            <w:hideMark/>
          </w:tcPr>
          <w:p w14:paraId="27229AF3" w14:textId="77777777" w:rsidR="00755072" w:rsidRDefault="00755072"/>
        </w:tc>
        <w:tc>
          <w:tcPr>
            <w:tcW w:w="3765" w:type="dxa"/>
            <w:tcBorders>
              <w:top w:val="single" w:sz="6" w:space="0" w:color="000000" w:themeColor="text1"/>
              <w:left w:val="single" w:sz="6" w:space="0" w:color="auto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C563B33" w14:textId="67DD9093" w:rsidR="1775A2C7" w:rsidRDefault="1775A2C7" w:rsidP="009901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BUPRENORPHINE</w:t>
            </w:r>
            <w:r w:rsidR="7D9D2352"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8 MG SL TAB</w:t>
            </w: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6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DA0651" w14:textId="612A20FA" w:rsidR="7210FC66" w:rsidRDefault="7210FC66" w:rsidP="009901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029313</w:t>
            </w:r>
          </w:p>
        </w:tc>
        <w:tc>
          <w:tcPr>
            <w:tcW w:w="29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78EC6D" w14:textId="66F99D99" w:rsidR="7210FC66" w:rsidRDefault="7210FC66" w:rsidP="009901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</w:tbl>
    <w:p w14:paraId="5FBBB911" w14:textId="77777777" w:rsidR="00674AD9" w:rsidRPr="00F749C6" w:rsidRDefault="00674AD9" w:rsidP="1EDFCA3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4"/>
        <w:gridCol w:w="1113"/>
        <w:gridCol w:w="1113"/>
        <w:gridCol w:w="1015"/>
        <w:gridCol w:w="3849"/>
        <w:gridCol w:w="1670"/>
        <w:gridCol w:w="1201"/>
      </w:tblGrid>
      <w:tr w:rsidR="0036047C" w:rsidRPr="0036047C" w14:paraId="7AFB9B75" w14:textId="77777777" w:rsidTr="4C593FAB">
        <w:trPr>
          <w:trHeight w:val="300"/>
        </w:trPr>
        <w:tc>
          <w:tcPr>
            <w:tcW w:w="1194" w:type="dxa"/>
            <w:shd w:val="clear" w:color="auto" w:fill="D9D9D9" w:themeFill="background1" w:themeFillShade="D9"/>
            <w:hideMark/>
          </w:tcPr>
          <w:p w14:paraId="026F325F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13" w:type="dxa"/>
            <w:shd w:val="clear" w:color="auto" w:fill="D9D9D9" w:themeFill="background1" w:themeFillShade="D9"/>
            <w:hideMark/>
          </w:tcPr>
          <w:p w14:paraId="7EEC0873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13" w:type="dxa"/>
            <w:shd w:val="clear" w:color="auto" w:fill="D9D9D9" w:themeFill="background1" w:themeFillShade="D9"/>
            <w:hideMark/>
          </w:tcPr>
          <w:p w14:paraId="400D2ED9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015" w:type="dxa"/>
            <w:shd w:val="clear" w:color="auto" w:fill="D9D9D9" w:themeFill="background1" w:themeFillShade="D9"/>
            <w:hideMark/>
          </w:tcPr>
          <w:p w14:paraId="54CB0A2E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849" w:type="dxa"/>
            <w:shd w:val="clear" w:color="auto" w:fill="D9D9D9" w:themeFill="background1" w:themeFillShade="D9"/>
            <w:hideMark/>
          </w:tcPr>
          <w:p w14:paraId="0C526E44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670" w:type="dxa"/>
            <w:shd w:val="clear" w:color="auto" w:fill="D9D9D9" w:themeFill="background1" w:themeFillShade="D9"/>
            <w:hideMark/>
          </w:tcPr>
          <w:p w14:paraId="515CDB3A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201" w:type="dxa"/>
            <w:shd w:val="clear" w:color="auto" w:fill="D9D9D9" w:themeFill="background1" w:themeFillShade="D9"/>
            <w:hideMark/>
          </w:tcPr>
          <w:p w14:paraId="72532692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36047C" w:rsidRPr="0036047C" w14:paraId="68C7F0F9" w14:textId="77777777" w:rsidTr="4C593FAB">
        <w:trPr>
          <w:trHeight w:val="533"/>
        </w:trPr>
        <w:tc>
          <w:tcPr>
            <w:tcW w:w="1194" w:type="dxa"/>
            <w:vMerge w:val="restart"/>
            <w:shd w:val="clear" w:color="auto" w:fill="auto"/>
          </w:tcPr>
          <w:p w14:paraId="2187D16A" w14:textId="0ADB0B9E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279975C" w14:textId="12A5D216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099</w:t>
            </w:r>
            <w:r w:rsidR="008B7C94"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DB0AC0B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3DC4F325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7B0A16A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5E2D4A94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670" w:type="dxa"/>
            <w:shd w:val="clear" w:color="auto" w:fill="auto"/>
          </w:tcPr>
          <w:p w14:paraId="0A92FF43" w14:textId="1780DE22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01" w:type="dxa"/>
            <w:shd w:val="clear" w:color="auto" w:fill="auto"/>
          </w:tcPr>
          <w:p w14:paraId="44576B9B" w14:textId="6C401B06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099</w:t>
            </w:r>
            <w:r w:rsidR="008B7C94"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6047C" w:rsidRPr="0036047C" w14:paraId="68A2B72F" w14:textId="77777777" w:rsidTr="4C593FAB">
        <w:trPr>
          <w:trHeight w:val="532"/>
        </w:trPr>
        <w:tc>
          <w:tcPr>
            <w:tcW w:w="1194" w:type="dxa"/>
            <w:vMerge/>
            <w:vAlign w:val="center"/>
          </w:tcPr>
          <w:p w14:paraId="59746E3A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2B584E1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8B79576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</w:tcPr>
          <w:p w14:paraId="65EDB505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</w:tcPr>
          <w:p w14:paraId="6B4662E5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064CE27B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201" w:type="dxa"/>
            <w:shd w:val="clear" w:color="auto" w:fill="auto"/>
          </w:tcPr>
          <w:p w14:paraId="4E9942C1" w14:textId="0E1B7243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  <w:r w:rsidR="008B7C94"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36047C" w:rsidRPr="0036047C" w14:paraId="0E967B32" w14:textId="77777777" w:rsidTr="4C593FAB">
        <w:trPr>
          <w:trHeight w:val="533"/>
        </w:trPr>
        <w:tc>
          <w:tcPr>
            <w:tcW w:w="1194" w:type="dxa"/>
            <w:vMerge w:val="restart"/>
            <w:shd w:val="clear" w:color="auto" w:fill="auto"/>
          </w:tcPr>
          <w:p w14:paraId="455A7472" w14:textId="5791AE5D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A32023F" w14:textId="745FC70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099</w:t>
            </w:r>
            <w:r w:rsidR="008B7C94"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B8CF3A5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96BC2BA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08F63502" w14:textId="57DED055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670" w:type="dxa"/>
            <w:shd w:val="clear" w:color="auto" w:fill="auto"/>
          </w:tcPr>
          <w:p w14:paraId="685C306B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1" w:type="dxa"/>
            <w:shd w:val="clear" w:color="auto" w:fill="auto"/>
          </w:tcPr>
          <w:p w14:paraId="33BA5688" w14:textId="314A09F6" w:rsidR="00674AD9" w:rsidRPr="0036047C" w:rsidRDefault="24130BEC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099</w:t>
            </w:r>
            <w:r w:rsidR="008B7C94"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36047C" w:rsidRPr="0036047C" w14:paraId="525083CA" w14:textId="77777777" w:rsidTr="4C593FAB">
        <w:trPr>
          <w:trHeight w:val="532"/>
        </w:trPr>
        <w:tc>
          <w:tcPr>
            <w:tcW w:w="1194" w:type="dxa"/>
            <w:vMerge/>
          </w:tcPr>
          <w:p w14:paraId="3E00F432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5A5037F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683F71A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</w:tcPr>
          <w:p w14:paraId="6FAB83B9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</w:tcPr>
          <w:p w14:paraId="21E943E6" w14:textId="77777777" w:rsidR="00674AD9" w:rsidRPr="0036047C" w:rsidRDefault="00674AD9" w:rsidP="00A478D1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0CDE936B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1" w:type="dxa"/>
            <w:shd w:val="clear" w:color="auto" w:fill="auto"/>
          </w:tcPr>
          <w:p w14:paraId="51CA2093" w14:textId="77777777" w:rsidR="00674AD9" w:rsidRPr="0036047C" w:rsidRDefault="00674AD9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4EC8FBB5" w14:textId="77777777" w:rsidTr="4C593FAB">
        <w:trPr>
          <w:trHeight w:val="300"/>
        </w:trPr>
        <w:tc>
          <w:tcPr>
            <w:tcW w:w="1194" w:type="dxa"/>
            <w:vMerge w:val="restart"/>
            <w:shd w:val="clear" w:color="auto" w:fill="auto"/>
          </w:tcPr>
          <w:p w14:paraId="65C03385" w14:textId="6EF8B29A" w:rsidR="63131A71" w:rsidRPr="0036047C" w:rsidRDefault="0036047C" w:rsidP="7C3A722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6B1D4C84" w14:textId="5D9648AC" w:rsidR="7C3A7221" w:rsidRPr="0036047C" w:rsidRDefault="4B38A9DB" w:rsidP="7C3A722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2FF4E199" w14:textId="0FB14959" w:rsidR="7C3A7221" w:rsidRPr="0036047C" w:rsidRDefault="7C3A7221" w:rsidP="7C3A722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4CC2614E" w14:textId="6B303EA3" w:rsidR="7C3A7221" w:rsidRPr="0036047C" w:rsidRDefault="7C3A7221" w:rsidP="7C3A722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548D8E5F" w14:textId="5B4A2138" w:rsidR="7C3A7221" w:rsidRPr="0036047C" w:rsidRDefault="7C3A7221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currently pregnant</w:t>
            </w:r>
            <w:r w:rsidR="0C657A60"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670" w:type="dxa"/>
            <w:shd w:val="clear" w:color="auto" w:fill="auto"/>
            <w:hideMark/>
          </w:tcPr>
          <w:p w14:paraId="0C99A6A3" w14:textId="448AB481" w:rsidR="7C3A7221" w:rsidRPr="0036047C" w:rsidRDefault="7C3A7221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  <w:hideMark/>
          </w:tcPr>
          <w:p w14:paraId="076E3E09" w14:textId="647E7400" w:rsidR="7C3A7221" w:rsidRPr="0036047C" w:rsidRDefault="0767C3CE" w:rsidP="4C593F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36047C" w:rsidRPr="0036047C" w14:paraId="1C032C00" w14:textId="77777777" w:rsidTr="4C593FAB">
        <w:trPr>
          <w:trHeight w:val="287"/>
        </w:trPr>
        <w:tc>
          <w:tcPr>
            <w:tcW w:w="1194" w:type="dxa"/>
            <w:vMerge/>
          </w:tcPr>
          <w:p w14:paraId="3ADE4ECF" w14:textId="77777777" w:rsidR="00755072" w:rsidRPr="0036047C" w:rsidRDefault="007550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052AD3FC" w14:textId="77777777" w:rsidR="00755072" w:rsidRPr="0036047C" w:rsidRDefault="007550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40BEC2CB" w14:textId="77777777" w:rsidR="00755072" w:rsidRPr="0036047C" w:rsidRDefault="007550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hideMark/>
          </w:tcPr>
          <w:p w14:paraId="5F5DA77B" w14:textId="77777777" w:rsidR="00755072" w:rsidRPr="0036047C" w:rsidRDefault="0075507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hideMark/>
          </w:tcPr>
          <w:p w14:paraId="2A76D727" w14:textId="77777777" w:rsidR="00755072" w:rsidRPr="0036047C" w:rsidRDefault="00755072" w:rsidP="0099016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29A44EE6" w14:textId="5229C39A" w:rsidR="7C3A7221" w:rsidRPr="0036047C" w:rsidRDefault="7C3A7221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  <w:hideMark/>
          </w:tcPr>
          <w:p w14:paraId="542A274B" w14:textId="1EC7BAC8" w:rsidR="7C3A7221" w:rsidRPr="0036047C" w:rsidRDefault="0FFF05CE" w:rsidP="4C593F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3723F473"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36047C" w:rsidRPr="0036047C" w14:paraId="5C06AF64" w14:textId="77777777" w:rsidTr="4C593FAB">
        <w:trPr>
          <w:trHeight w:val="300"/>
        </w:trPr>
        <w:tc>
          <w:tcPr>
            <w:tcW w:w="1194" w:type="dxa"/>
            <w:vMerge w:val="restart"/>
            <w:shd w:val="clear" w:color="auto" w:fill="auto"/>
          </w:tcPr>
          <w:p w14:paraId="4E8D5358" w14:textId="40F41C40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75FA279D" w14:textId="3CA40D13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503E16EE" w14:textId="5387CF07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3366F960" w14:textId="4E20887F" w:rsidR="0036047C" w:rsidRPr="0036047C" w:rsidRDefault="0036047C" w:rsidP="0036047C">
            <w:pPr>
              <w:spacing w:line="240" w:lineRule="auto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6FBD2AB3" w14:textId="696CD8DC" w:rsidR="0036047C" w:rsidRPr="0036047C" w:rsidRDefault="0036047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currently breastfeeding?</w:t>
            </w:r>
          </w:p>
        </w:tc>
        <w:tc>
          <w:tcPr>
            <w:tcW w:w="1670" w:type="dxa"/>
            <w:shd w:val="clear" w:color="auto" w:fill="auto"/>
            <w:hideMark/>
          </w:tcPr>
          <w:p w14:paraId="62842D52" w14:textId="4F73D544" w:rsidR="0036047C" w:rsidRPr="0036047C" w:rsidRDefault="0036047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  <w:hideMark/>
          </w:tcPr>
          <w:p w14:paraId="27CD0485" w14:textId="3BD4BBE8" w:rsidR="0036047C" w:rsidRPr="0036047C" w:rsidRDefault="4D2DA196" w:rsidP="4C593F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36047C" w:rsidRPr="0036047C" w14:paraId="26A095B4" w14:textId="77777777" w:rsidTr="4C593FAB">
        <w:trPr>
          <w:trHeight w:val="224"/>
        </w:trPr>
        <w:tc>
          <w:tcPr>
            <w:tcW w:w="1194" w:type="dxa"/>
            <w:vMerge/>
          </w:tcPr>
          <w:p w14:paraId="3DB724C8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67BCB202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3AA2851F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hideMark/>
          </w:tcPr>
          <w:p w14:paraId="5AC97A06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hideMark/>
          </w:tcPr>
          <w:p w14:paraId="2EDBFC5B" w14:textId="77777777" w:rsidR="0036047C" w:rsidRPr="0036047C" w:rsidRDefault="0036047C" w:rsidP="0099016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1C926097" w14:textId="1DAE0227" w:rsidR="0036047C" w:rsidRPr="0036047C" w:rsidRDefault="0036047C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  <w:hideMark/>
          </w:tcPr>
          <w:p w14:paraId="2C7C6A68" w14:textId="2E27E1AD" w:rsidR="0036047C" w:rsidRPr="0036047C" w:rsidRDefault="0036047C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36047C" w:rsidRPr="0036047C" w14:paraId="44B7586D" w14:textId="77777777" w:rsidTr="4C593FAB">
        <w:trPr>
          <w:trHeight w:val="287"/>
        </w:trPr>
        <w:tc>
          <w:tcPr>
            <w:tcW w:w="1194" w:type="dxa"/>
            <w:vMerge w:val="restart"/>
            <w:shd w:val="clear" w:color="auto" w:fill="auto"/>
          </w:tcPr>
          <w:p w14:paraId="472CE353" w14:textId="6413EFD3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79BC2D01" w14:textId="2CA5912F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34E7DF4B" w14:textId="4BAB903E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3524F46B" w14:textId="3AAEAD3B" w:rsidR="0036047C" w:rsidRPr="0036047C" w:rsidRDefault="0036047C" w:rsidP="0036047C">
            <w:pPr>
              <w:spacing w:line="240" w:lineRule="auto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  <w:r w:rsidR="004B1F4F" w:rsidRPr="004B1F4F">
              <w:rPr>
                <w:rStyle w:val="normaltextrun"/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nd Free Text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0EF31321" w14:textId="024830EE" w:rsidR="0036047C" w:rsidRPr="0036047C" w:rsidRDefault="0036047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E51263A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n allergy or other contraindication to preferred products?</w:t>
            </w:r>
          </w:p>
          <w:p w14:paraId="0F2C63B4" w14:textId="0B7E2431" w:rsidR="2E51263A" w:rsidRDefault="2E51263A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AEA181F" w14:textId="4499B4F8" w:rsidR="0036047C" w:rsidRPr="0036047C" w:rsidRDefault="5883F90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75C63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provide documentation to support. </w:t>
            </w:r>
          </w:p>
        </w:tc>
        <w:tc>
          <w:tcPr>
            <w:tcW w:w="1670" w:type="dxa"/>
            <w:shd w:val="clear" w:color="auto" w:fill="auto"/>
            <w:hideMark/>
          </w:tcPr>
          <w:p w14:paraId="60E93D4A" w14:textId="2787A449" w:rsidR="0036047C" w:rsidRPr="0036047C" w:rsidRDefault="0036047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E51263A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  <w:hideMark/>
          </w:tcPr>
          <w:p w14:paraId="54900221" w14:textId="70829A72" w:rsidR="0036047C" w:rsidRPr="0036047C" w:rsidRDefault="0E4D2F42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E51263A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36047C" w:rsidRPr="0036047C" w14:paraId="1C0746E6" w14:textId="77777777" w:rsidTr="4C593FAB">
        <w:trPr>
          <w:trHeight w:val="533"/>
        </w:trPr>
        <w:tc>
          <w:tcPr>
            <w:tcW w:w="1194" w:type="dxa"/>
            <w:vMerge/>
          </w:tcPr>
          <w:p w14:paraId="6D4D3F74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78DDC64A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66F94C4F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hideMark/>
          </w:tcPr>
          <w:p w14:paraId="330A3A27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hideMark/>
          </w:tcPr>
          <w:p w14:paraId="0EA95B51" w14:textId="77777777" w:rsidR="0036047C" w:rsidRPr="0036047C" w:rsidRDefault="0036047C" w:rsidP="0099016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64D13FD1" w14:textId="3AC8784D" w:rsidR="0036047C" w:rsidRPr="0036047C" w:rsidRDefault="0036047C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E51263A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  <w:hideMark/>
          </w:tcPr>
          <w:p w14:paraId="32E5EED3" w14:textId="339FA1FC" w:rsidR="0036047C" w:rsidRPr="0036047C" w:rsidRDefault="0036047C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E51263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  <w:r w:rsidR="71804B1D" w:rsidRPr="2E51263A">
              <w:rPr>
                <w:rFonts w:ascii="Times New Roman" w:eastAsia="Times New Roman" w:hAnsi="Times New Roman" w:cs="Times New Roman"/>
                <w:sz w:val="24"/>
                <w:szCs w:val="24"/>
              </w:rPr>
              <w:t>235</w:t>
            </w:r>
          </w:p>
        </w:tc>
      </w:tr>
      <w:tr w:rsidR="0036047C" w:rsidRPr="0036047C" w14:paraId="62EC3C0D" w14:textId="77777777" w:rsidTr="4C593FAB">
        <w:trPr>
          <w:trHeight w:val="233"/>
        </w:trPr>
        <w:tc>
          <w:tcPr>
            <w:tcW w:w="1194" w:type="dxa"/>
            <w:vMerge w:val="restart"/>
            <w:shd w:val="clear" w:color="auto" w:fill="auto"/>
          </w:tcPr>
          <w:p w14:paraId="23C2BE69" w14:textId="338F4BA6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B7EDFC3" w14:textId="4AF73502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7FC6B3EE" w14:textId="27F3B1FE" w:rsidR="0036047C" w:rsidRPr="0036047C" w:rsidRDefault="0036047C" w:rsidP="0036047C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7D2238BE" w14:textId="7285A05A" w:rsidR="0036047C" w:rsidRPr="0036047C" w:rsidRDefault="0036047C" w:rsidP="0036047C">
            <w:pPr>
              <w:spacing w:line="240" w:lineRule="auto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1D9BEE77" w14:textId="532FCF17" w:rsidR="0036047C" w:rsidRPr="0036047C" w:rsidRDefault="5883F90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75C633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been explained the difference between an allergic reaction and symptoms of opioid withdraw?</w:t>
            </w:r>
          </w:p>
        </w:tc>
        <w:tc>
          <w:tcPr>
            <w:tcW w:w="1670" w:type="dxa"/>
            <w:shd w:val="clear" w:color="auto" w:fill="auto"/>
            <w:hideMark/>
          </w:tcPr>
          <w:p w14:paraId="76F17A46" w14:textId="5B36EF52" w:rsidR="0036047C" w:rsidRPr="0036047C" w:rsidRDefault="0036047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  <w:hideMark/>
          </w:tcPr>
          <w:p w14:paraId="7D3A693C" w14:textId="680E8371" w:rsidR="0036047C" w:rsidRPr="0036047C" w:rsidRDefault="0036047C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36047C" w:rsidRPr="0036047C" w14:paraId="07F5C1E7" w14:textId="77777777" w:rsidTr="4C593FAB">
        <w:trPr>
          <w:trHeight w:val="533"/>
        </w:trPr>
        <w:tc>
          <w:tcPr>
            <w:tcW w:w="1194" w:type="dxa"/>
            <w:vMerge/>
          </w:tcPr>
          <w:p w14:paraId="579C7D3D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CE55293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73C66AB1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hideMark/>
          </w:tcPr>
          <w:p w14:paraId="44DDEBCA" w14:textId="77777777" w:rsidR="0036047C" w:rsidRPr="0036047C" w:rsidRDefault="0036047C" w:rsidP="0036047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hideMark/>
          </w:tcPr>
          <w:p w14:paraId="7A3E286D" w14:textId="77777777" w:rsidR="0036047C" w:rsidRPr="0036047C" w:rsidRDefault="0036047C" w:rsidP="0099016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481EB00C" w14:textId="49FA0D51" w:rsidR="0036047C" w:rsidRPr="0036047C" w:rsidRDefault="0036047C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  <w:hideMark/>
          </w:tcPr>
          <w:p w14:paraId="58712E75" w14:textId="0E591F75" w:rsidR="0036047C" w:rsidRPr="0036047C" w:rsidRDefault="0036047C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37EE5829" w14:textId="77777777" w:rsidTr="4C593FAB">
        <w:trPr>
          <w:trHeight w:val="278"/>
        </w:trPr>
        <w:tc>
          <w:tcPr>
            <w:tcW w:w="1194" w:type="dxa"/>
            <w:vMerge w:val="restart"/>
            <w:shd w:val="clear" w:color="auto" w:fill="auto"/>
          </w:tcPr>
          <w:p w14:paraId="3D61158D" w14:textId="4AEAE1A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084A700" w14:textId="7F52552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C07909B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1943497A" w14:textId="789EAD43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5668584" w14:textId="782AC37D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hysician reviewed the OARRS report within 7 days prior to the prior authorization request?</w:t>
            </w:r>
          </w:p>
        </w:tc>
        <w:tc>
          <w:tcPr>
            <w:tcW w:w="1670" w:type="dxa"/>
            <w:shd w:val="clear" w:color="auto" w:fill="auto"/>
          </w:tcPr>
          <w:p w14:paraId="299BC3F1" w14:textId="7B2B422D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091CFBA3" w14:textId="25DA11AE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36047C" w:rsidRPr="0036047C" w14:paraId="7C2F33C2" w14:textId="77777777" w:rsidTr="4C593FAB">
        <w:trPr>
          <w:trHeight w:val="532"/>
        </w:trPr>
        <w:tc>
          <w:tcPr>
            <w:tcW w:w="1194" w:type="dxa"/>
            <w:vMerge/>
          </w:tcPr>
          <w:p w14:paraId="05CAD7B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1C319A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4BB9A5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6C1C0B4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0AE9E503" w14:textId="77777777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066E9B42" w14:textId="4596B1BB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4A03505F" w14:textId="7A784511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4E828A1B" w14:textId="77777777" w:rsidTr="4C593FAB">
        <w:trPr>
          <w:trHeight w:val="251"/>
        </w:trPr>
        <w:tc>
          <w:tcPr>
            <w:tcW w:w="1194" w:type="dxa"/>
            <w:vMerge w:val="restart"/>
            <w:shd w:val="clear" w:color="auto" w:fill="auto"/>
          </w:tcPr>
          <w:p w14:paraId="4DB8DC5C" w14:textId="133968F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47EA897E" w14:textId="23D205A8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BA978F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7F92A5E5" w14:textId="46BD4FFB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3914D518" w14:textId="2644E71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rovider submitted documentation of the patient’s diagnosis and ICD-10 Code?</w:t>
            </w:r>
          </w:p>
          <w:p w14:paraId="7AB2F40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F3404C" w14:textId="7E240D7D" w:rsidR="001F2281" w:rsidRPr="001F2281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Please note that requests are not approvable for pain.</w:t>
            </w:r>
          </w:p>
        </w:tc>
        <w:tc>
          <w:tcPr>
            <w:tcW w:w="1670" w:type="dxa"/>
            <w:shd w:val="clear" w:color="auto" w:fill="auto"/>
          </w:tcPr>
          <w:p w14:paraId="2B7CA432" w14:textId="412D36A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09F67210" w14:textId="038AEDE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36047C" w:rsidRPr="0036047C" w14:paraId="52F5ACB2" w14:textId="77777777" w:rsidTr="4C593FAB">
        <w:trPr>
          <w:trHeight w:val="1080"/>
        </w:trPr>
        <w:tc>
          <w:tcPr>
            <w:tcW w:w="1194" w:type="dxa"/>
            <w:vMerge/>
          </w:tcPr>
          <w:p w14:paraId="6F3AEEA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2E33D2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2AD3CE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6B067E4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7327362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579BE0D7" w14:textId="7E96E88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425506E1" w14:textId="2C29685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706A4AE9" w14:textId="77777777" w:rsidTr="4C593FAB">
        <w:trPr>
          <w:trHeight w:val="197"/>
        </w:trPr>
        <w:tc>
          <w:tcPr>
            <w:tcW w:w="1194" w:type="dxa"/>
            <w:vMerge w:val="restart"/>
            <w:shd w:val="clear" w:color="auto" w:fill="auto"/>
          </w:tcPr>
          <w:p w14:paraId="78C0A18A" w14:textId="1B216B7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11021BAE" w14:textId="5849C81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18EC8F1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463A5DFD" w14:textId="620EF1C1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8349DAF" w14:textId="4C8CC12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atient been referred to counseling for addiction treatment?</w:t>
            </w:r>
          </w:p>
        </w:tc>
        <w:tc>
          <w:tcPr>
            <w:tcW w:w="1670" w:type="dxa"/>
            <w:shd w:val="clear" w:color="auto" w:fill="auto"/>
          </w:tcPr>
          <w:p w14:paraId="6C5CD3EB" w14:textId="5973C3A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25921632" w14:textId="4F0B9E8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0036047C" w:rsidRPr="0036047C" w14:paraId="11090BBB" w14:textId="77777777" w:rsidTr="4C593FAB">
        <w:trPr>
          <w:trHeight w:val="197"/>
        </w:trPr>
        <w:tc>
          <w:tcPr>
            <w:tcW w:w="1194" w:type="dxa"/>
            <w:vMerge/>
          </w:tcPr>
          <w:p w14:paraId="04F2A55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BBECB8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194009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5E6AFC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2DF2AE8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620603D" w14:textId="49263443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521F2CDD" w14:textId="59AFD09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387017AF" w14:textId="77777777" w:rsidTr="4C593FAB">
        <w:trPr>
          <w:trHeight w:val="269"/>
        </w:trPr>
        <w:tc>
          <w:tcPr>
            <w:tcW w:w="1194" w:type="dxa"/>
            <w:vMerge w:val="restart"/>
            <w:shd w:val="clear" w:color="auto" w:fill="auto"/>
          </w:tcPr>
          <w:p w14:paraId="38C8C92D" w14:textId="7006F9A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9DA98FF" w14:textId="007284E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22C135B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0FEF3DB0" w14:textId="725D678E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681E422E" w14:textId="473E864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atient been offered a prescription for a naloxone kit?</w:t>
            </w:r>
          </w:p>
        </w:tc>
        <w:tc>
          <w:tcPr>
            <w:tcW w:w="1670" w:type="dxa"/>
            <w:shd w:val="clear" w:color="auto" w:fill="auto"/>
          </w:tcPr>
          <w:p w14:paraId="77F046FD" w14:textId="48E14FE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6BDDD638" w14:textId="7CD4CD3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0036047C" w:rsidRPr="0036047C" w14:paraId="430A9D73" w14:textId="77777777" w:rsidTr="4C593FAB">
        <w:trPr>
          <w:trHeight w:val="251"/>
        </w:trPr>
        <w:tc>
          <w:tcPr>
            <w:tcW w:w="1194" w:type="dxa"/>
            <w:vMerge/>
          </w:tcPr>
          <w:p w14:paraId="678CE9D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3F2F3E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3A83E43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0D7297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095F5E8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4E820D39" w14:textId="06C302C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2ABA2AD9" w14:textId="024D2B3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472B3B61" w14:textId="77777777" w:rsidTr="4C593FAB">
        <w:trPr>
          <w:trHeight w:val="233"/>
        </w:trPr>
        <w:tc>
          <w:tcPr>
            <w:tcW w:w="1194" w:type="dxa"/>
            <w:vMerge w:val="restart"/>
            <w:shd w:val="clear" w:color="auto" w:fill="auto"/>
          </w:tcPr>
          <w:p w14:paraId="144196B2" w14:textId="11561AC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33ED59A" w14:textId="28486678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C9539D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3D992D3" w14:textId="045AA8C0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CD19EC3" w14:textId="4073B57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Is the dose greater than 16 mg buprenorphine equivalents per day?</w:t>
            </w:r>
          </w:p>
          <w:p w14:paraId="320454D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E283B0" w14:textId="7A1D0090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Please note: Doses greater than 24mg/day will not be authorized.</w:t>
            </w:r>
          </w:p>
        </w:tc>
        <w:tc>
          <w:tcPr>
            <w:tcW w:w="1670" w:type="dxa"/>
            <w:shd w:val="clear" w:color="auto" w:fill="auto"/>
          </w:tcPr>
          <w:p w14:paraId="0203BCF6" w14:textId="657F779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346CA60E" w14:textId="4CA33C4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</w:tr>
      <w:tr w:rsidR="0036047C" w:rsidRPr="0036047C" w14:paraId="566C8F31" w14:textId="77777777" w:rsidTr="4C593FAB">
        <w:trPr>
          <w:trHeight w:val="540"/>
        </w:trPr>
        <w:tc>
          <w:tcPr>
            <w:tcW w:w="1194" w:type="dxa"/>
            <w:vMerge/>
          </w:tcPr>
          <w:p w14:paraId="4C1ACD0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vAlign w:val="center"/>
          </w:tcPr>
          <w:p w14:paraId="3B385C9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C45A90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17737CD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448A110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77C3E097" w14:textId="661B551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18548C6F" w14:textId="6E271818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9</w:t>
            </w:r>
          </w:p>
          <w:p w14:paraId="4C4013D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BB7B0D" w14:textId="7E9C464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36047C" w:rsidRPr="0036047C" w14:paraId="6A39F216" w14:textId="77777777" w:rsidTr="4C593FAB">
        <w:trPr>
          <w:trHeight w:val="278"/>
        </w:trPr>
        <w:tc>
          <w:tcPr>
            <w:tcW w:w="1194" w:type="dxa"/>
            <w:vMerge w:val="restart"/>
            <w:shd w:val="clear" w:color="auto" w:fill="auto"/>
          </w:tcPr>
          <w:p w14:paraId="3AA33966" w14:textId="2F4DC12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2DDDA12" w14:textId="26DAB7B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4039A1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093C1F82" w14:textId="14AEE45F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3BCCED08" w14:textId="785A05D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rovider submitted rationale to support why 16 mg buprenorphine equivalents per day is being exceeded?</w:t>
            </w:r>
          </w:p>
          <w:p w14:paraId="309F065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9170F4" w14:textId="3242B7EB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Please note: Doses greater than 24mg/day will not be authorized.</w:t>
            </w:r>
          </w:p>
        </w:tc>
        <w:tc>
          <w:tcPr>
            <w:tcW w:w="1670" w:type="dxa"/>
            <w:shd w:val="clear" w:color="auto" w:fill="auto"/>
          </w:tcPr>
          <w:p w14:paraId="00A7195C" w14:textId="52075B1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2584944C" w14:textId="6AE8EEA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9</w:t>
            </w:r>
          </w:p>
        </w:tc>
      </w:tr>
      <w:tr w:rsidR="0036047C" w:rsidRPr="0036047C" w14:paraId="209CB868" w14:textId="77777777" w:rsidTr="4C593FAB">
        <w:trPr>
          <w:trHeight w:val="1074"/>
        </w:trPr>
        <w:tc>
          <w:tcPr>
            <w:tcW w:w="1194" w:type="dxa"/>
            <w:vMerge/>
          </w:tcPr>
          <w:p w14:paraId="5D7F269B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1F8E69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4B235D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3C8925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70A2B24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2C9D2654" w14:textId="7F3D59A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23D43FB5" w14:textId="6FA5BB5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3B7F3056" w14:textId="77777777" w:rsidTr="4C593FAB">
        <w:trPr>
          <w:trHeight w:val="143"/>
        </w:trPr>
        <w:tc>
          <w:tcPr>
            <w:tcW w:w="1194" w:type="dxa"/>
            <w:vMerge w:val="restart"/>
            <w:shd w:val="clear" w:color="auto" w:fill="auto"/>
          </w:tcPr>
          <w:p w14:paraId="54F7908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  <w:p w14:paraId="7D288763" w14:textId="79AE760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 w:val="restart"/>
            <w:shd w:val="clear" w:color="auto" w:fill="auto"/>
          </w:tcPr>
          <w:p w14:paraId="16DECC1D" w14:textId="4808766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C4944C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21E09B1A" w14:textId="47D43E83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  <w:r w:rsidRPr="0036047C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79FD241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rovider submitted documentation of the patient’s next appointment to assess induction therapy?</w:t>
            </w:r>
          </w:p>
          <w:p w14:paraId="0E67B78B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0AB0465" w14:textId="314F2E4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date of appointment.</w:t>
            </w:r>
          </w:p>
        </w:tc>
        <w:tc>
          <w:tcPr>
            <w:tcW w:w="1670" w:type="dxa"/>
            <w:shd w:val="clear" w:color="auto" w:fill="auto"/>
          </w:tcPr>
          <w:p w14:paraId="75B0229D" w14:textId="436FEAD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1ED70FA0" w14:textId="7084F45B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0</w:t>
            </w:r>
          </w:p>
        </w:tc>
      </w:tr>
      <w:tr w:rsidR="0036047C" w:rsidRPr="0036047C" w14:paraId="1F4744BA" w14:textId="77777777" w:rsidTr="4C593FAB">
        <w:trPr>
          <w:trHeight w:val="532"/>
        </w:trPr>
        <w:tc>
          <w:tcPr>
            <w:tcW w:w="1194" w:type="dxa"/>
            <w:vMerge/>
          </w:tcPr>
          <w:p w14:paraId="7780FA2B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A0A489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790BF1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3700ED6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39A0DD9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53F5791F" w14:textId="3791FF2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6B61BAC7" w14:textId="76F606A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4E287871" w14:textId="77777777" w:rsidTr="4C593FAB">
        <w:trPr>
          <w:trHeight w:val="287"/>
        </w:trPr>
        <w:tc>
          <w:tcPr>
            <w:tcW w:w="1194" w:type="dxa"/>
            <w:vMerge w:val="restart"/>
            <w:shd w:val="clear" w:color="auto" w:fill="auto"/>
          </w:tcPr>
          <w:p w14:paraId="3B5396A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  <w:p w14:paraId="75DCB4CC" w14:textId="386FFD4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 w:val="restart"/>
            <w:shd w:val="clear" w:color="auto" w:fill="auto"/>
          </w:tcPr>
          <w:p w14:paraId="2F10DCD6" w14:textId="77DD326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0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34F4D8C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302D3EB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52CC701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30 days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?</w:t>
            </w:r>
          </w:p>
          <w:p w14:paraId="07F5DCC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49A286B" w14:textId="28869B57" w:rsidR="0036047C" w:rsidRPr="0036047C" w:rsidRDefault="5883F90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75C633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670" w:type="dxa"/>
            <w:shd w:val="clear" w:color="auto" w:fill="auto"/>
            <w:hideMark/>
          </w:tcPr>
          <w:p w14:paraId="190D662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1" w:type="dxa"/>
            <w:shd w:val="clear" w:color="auto" w:fill="auto"/>
            <w:hideMark/>
          </w:tcPr>
          <w:p w14:paraId="321441AE" w14:textId="7307F7E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2</w:t>
            </w:r>
          </w:p>
        </w:tc>
      </w:tr>
      <w:tr w:rsidR="0036047C" w:rsidRPr="0036047C" w14:paraId="360D9727" w14:textId="77777777" w:rsidTr="4C593FAB">
        <w:trPr>
          <w:trHeight w:val="440"/>
        </w:trPr>
        <w:tc>
          <w:tcPr>
            <w:tcW w:w="1194" w:type="dxa"/>
            <w:vMerge/>
          </w:tcPr>
          <w:p w14:paraId="01A164CA" w14:textId="77777777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7A455C7" w14:textId="77777777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vAlign w:val="center"/>
            <w:hideMark/>
          </w:tcPr>
          <w:p w14:paraId="667B7634" w14:textId="77777777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2972961A" w14:textId="77777777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  <w:hideMark/>
          </w:tcPr>
          <w:p w14:paraId="2BF52024" w14:textId="77777777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75DEBD7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1" w:type="dxa"/>
            <w:shd w:val="clear" w:color="auto" w:fill="auto"/>
            <w:hideMark/>
          </w:tcPr>
          <w:p w14:paraId="7D18A8B8" w14:textId="7DB4A77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1</w:t>
            </w:r>
          </w:p>
        </w:tc>
      </w:tr>
      <w:tr w:rsidR="0036047C" w:rsidRPr="0036047C" w14:paraId="4E7C4031" w14:textId="77777777" w:rsidTr="4C593FAB">
        <w:trPr>
          <w:trHeight w:val="103"/>
        </w:trPr>
        <w:tc>
          <w:tcPr>
            <w:tcW w:w="1194" w:type="dxa"/>
            <w:vMerge w:val="restart"/>
            <w:shd w:val="clear" w:color="auto" w:fill="auto"/>
          </w:tcPr>
          <w:p w14:paraId="426C73D5" w14:textId="2C307B9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5A482DA" w14:textId="42588FD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33CC22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6CF2488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25D48F5A" w14:textId="77777777" w:rsidR="0036047C" w:rsidRPr="0036047C" w:rsidRDefault="0036047C" w:rsidP="0036047C">
            <w:pPr>
              <w:pStyle w:val="paragraph"/>
              <w:spacing w:before="0" w:beforeAutospacing="0" w:after="0" w:afterAutospacing="0"/>
              <w:textAlignment w:val="baseline"/>
            </w:pPr>
            <w:r w:rsidRPr="0036047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668C275D" w14:textId="77777777" w:rsidR="0036047C" w:rsidRPr="0036047C" w:rsidRDefault="0036047C" w:rsidP="0036047C">
            <w:pPr>
              <w:pStyle w:val="paragraph"/>
              <w:spacing w:before="0" w:beforeAutospacing="0" w:after="0" w:afterAutospacing="0"/>
              <w:textAlignment w:val="baseline"/>
            </w:pPr>
          </w:p>
          <w:p w14:paraId="1859D6D1" w14:textId="47ADB316" w:rsidR="0036047C" w:rsidRPr="00990168" w:rsidRDefault="0036047C" w:rsidP="00990168">
            <w:pPr>
              <w:pStyle w:val="paragraph"/>
              <w:spacing w:before="0" w:beforeAutospacing="0" w:after="0" w:afterAutospacing="0"/>
              <w:textAlignment w:val="baseline"/>
              <w:rPr>
                <w:shd w:val="clear" w:color="auto" w:fill="FFFFFF"/>
              </w:rPr>
            </w:pPr>
            <w:r w:rsidRPr="0036047C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670" w:type="dxa"/>
            <w:shd w:val="clear" w:color="auto" w:fill="auto"/>
          </w:tcPr>
          <w:p w14:paraId="4992D64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0036047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21337780" w14:textId="272A76D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2</w:t>
            </w:r>
          </w:p>
        </w:tc>
      </w:tr>
      <w:tr w:rsidR="0036047C" w:rsidRPr="0036047C" w14:paraId="195022E9" w14:textId="77777777" w:rsidTr="4C593FAB">
        <w:trPr>
          <w:trHeight w:val="103"/>
        </w:trPr>
        <w:tc>
          <w:tcPr>
            <w:tcW w:w="1194" w:type="dxa"/>
            <w:vMerge/>
          </w:tcPr>
          <w:p w14:paraId="0FB777B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0C7847C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D665BC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</w:tcPr>
          <w:p w14:paraId="5ADBF43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</w:tcPr>
          <w:p w14:paraId="4335368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B7AA51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0036047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5B1D97A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36047C" w:rsidRPr="0036047C" w14:paraId="49F6A022" w14:textId="77777777" w:rsidTr="4C593FAB">
        <w:trPr>
          <w:trHeight w:val="133"/>
        </w:trPr>
        <w:tc>
          <w:tcPr>
            <w:tcW w:w="1194" w:type="dxa"/>
            <w:vMerge w:val="restart"/>
            <w:shd w:val="clear" w:color="auto" w:fill="auto"/>
          </w:tcPr>
          <w:p w14:paraId="35AEB87E" w14:textId="7AA7DE9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AE882E8" w14:textId="31BBE20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14F2BC8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3F381E87" w14:textId="701BFF5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7D1F87D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3DAC32C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1224E22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66F7E873" w14:textId="2AEC104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670" w:type="dxa"/>
            <w:shd w:val="clear" w:color="auto" w:fill="auto"/>
          </w:tcPr>
          <w:p w14:paraId="4F9D6196" w14:textId="2037F61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63B5A137" w14:textId="4655A72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3</w:t>
            </w:r>
          </w:p>
        </w:tc>
      </w:tr>
      <w:tr w:rsidR="0036047C" w:rsidRPr="0036047C" w14:paraId="436EF228" w14:textId="77777777" w:rsidTr="4C593FAB">
        <w:trPr>
          <w:trHeight w:val="132"/>
        </w:trPr>
        <w:tc>
          <w:tcPr>
            <w:tcW w:w="1194" w:type="dxa"/>
            <w:vMerge/>
          </w:tcPr>
          <w:p w14:paraId="097D17F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F0D596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E2B121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3560ED9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62889F4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2E52B784" w14:textId="6C55697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36570531" w14:textId="39924CB9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36047C" w:rsidRPr="0036047C" w14:paraId="755FF330" w14:textId="77777777" w:rsidTr="4C593FAB">
        <w:trPr>
          <w:trHeight w:val="345"/>
        </w:trPr>
        <w:tc>
          <w:tcPr>
            <w:tcW w:w="1194" w:type="dxa"/>
            <w:vMerge w:val="restart"/>
            <w:shd w:val="clear" w:color="auto" w:fill="auto"/>
          </w:tcPr>
          <w:p w14:paraId="3258096E" w14:textId="4B9B017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66E910E" w14:textId="32FA03F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ABFCCF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7B26AB0B" w14:textId="21DC0FA3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3EEAF61E" w14:textId="34FD26A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medical necessity for 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the requested product (i.e.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670" w:type="dxa"/>
            <w:shd w:val="clear" w:color="auto" w:fill="auto"/>
          </w:tcPr>
          <w:p w14:paraId="56F0B35D" w14:textId="448AB48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Y</w:t>
            </w:r>
          </w:p>
        </w:tc>
        <w:tc>
          <w:tcPr>
            <w:tcW w:w="1201" w:type="dxa"/>
            <w:shd w:val="clear" w:color="auto" w:fill="auto"/>
          </w:tcPr>
          <w:p w14:paraId="6B1DE826" w14:textId="311B3BEC" w:rsidR="0036047C" w:rsidRPr="0036047C" w:rsidRDefault="0036047C" w:rsidP="003604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ND (Pending 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anual Review)</w:t>
            </w:r>
          </w:p>
        </w:tc>
      </w:tr>
      <w:tr w:rsidR="0036047C" w:rsidRPr="0036047C" w14:paraId="7D800323" w14:textId="77777777" w:rsidTr="4C593FAB">
        <w:trPr>
          <w:trHeight w:val="345"/>
        </w:trPr>
        <w:tc>
          <w:tcPr>
            <w:tcW w:w="1194" w:type="dxa"/>
            <w:vMerge/>
          </w:tcPr>
          <w:p w14:paraId="7D015C2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3839AE7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7E70B2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15A2F38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2764D27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1EAEBF5" w14:textId="5229C39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0C6AEFD9" w14:textId="24B09BF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36047C" w:rsidRPr="0036047C" w14:paraId="181A36BA" w14:textId="77777777" w:rsidTr="4C593FAB">
        <w:trPr>
          <w:trHeight w:val="269"/>
        </w:trPr>
        <w:tc>
          <w:tcPr>
            <w:tcW w:w="1194" w:type="dxa"/>
            <w:vMerge w:val="restart"/>
            <w:shd w:val="clear" w:color="auto" w:fill="auto"/>
          </w:tcPr>
          <w:p w14:paraId="33055578" w14:textId="6E3AF55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EACAAE4" w14:textId="1DDBB8B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124E5E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2F9509D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695D395D" w14:textId="2AAF86D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patient’s clinical response to treatment and ongoing safety monitoring?</w:t>
            </w:r>
          </w:p>
        </w:tc>
        <w:tc>
          <w:tcPr>
            <w:tcW w:w="1670" w:type="dxa"/>
            <w:shd w:val="clear" w:color="auto" w:fill="auto"/>
          </w:tcPr>
          <w:p w14:paraId="386E881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0366C181" w14:textId="2EBD3B8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1</w:t>
            </w:r>
          </w:p>
        </w:tc>
      </w:tr>
      <w:tr w:rsidR="0036047C" w:rsidRPr="0036047C" w14:paraId="3E6FC91B" w14:textId="77777777" w:rsidTr="4C593FAB">
        <w:trPr>
          <w:trHeight w:val="690"/>
        </w:trPr>
        <w:tc>
          <w:tcPr>
            <w:tcW w:w="1194" w:type="dxa"/>
            <w:vMerge/>
          </w:tcPr>
          <w:p w14:paraId="40B22E4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0EA60FD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3B99D5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</w:tcPr>
          <w:p w14:paraId="52D5F95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</w:tcPr>
          <w:p w14:paraId="75CB0CD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09B8819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064FCCC8" w14:textId="77777777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5FB20A67" w14:textId="77777777" w:rsidTr="4C593FAB">
        <w:trPr>
          <w:trHeight w:val="278"/>
        </w:trPr>
        <w:tc>
          <w:tcPr>
            <w:tcW w:w="1194" w:type="dxa"/>
            <w:vMerge w:val="restart"/>
            <w:shd w:val="clear" w:color="auto" w:fill="auto"/>
          </w:tcPr>
          <w:p w14:paraId="3C14D330" w14:textId="0651AEF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5F6B68D" w14:textId="130E862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4C5F81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19CB8564" w14:textId="2AC9694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2FC90A8C" w14:textId="0FC21DB8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currently pregnant?</w:t>
            </w:r>
          </w:p>
        </w:tc>
        <w:tc>
          <w:tcPr>
            <w:tcW w:w="1670" w:type="dxa"/>
            <w:shd w:val="clear" w:color="auto" w:fill="auto"/>
          </w:tcPr>
          <w:p w14:paraId="403262E9" w14:textId="4F09457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4EA65FB2" w14:textId="2ADD3805" w:rsidR="0036047C" w:rsidRPr="00F970EE" w:rsidRDefault="5883F90C" w:rsidP="4BDC3E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122</w:t>
            </w:r>
            <w:r w:rsidR="34657C39"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6047C" w:rsidRPr="0036047C" w14:paraId="0949816D" w14:textId="77777777" w:rsidTr="4C593FAB">
        <w:trPr>
          <w:trHeight w:val="277"/>
        </w:trPr>
        <w:tc>
          <w:tcPr>
            <w:tcW w:w="1194" w:type="dxa"/>
            <w:vMerge/>
          </w:tcPr>
          <w:p w14:paraId="0CDBBB7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4B2E6D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3E4FC66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157B9C5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4229623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3FCD9FC3" w14:textId="5A51F858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48A8A833" w14:textId="2DA1D113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1222</w:t>
            </w:r>
          </w:p>
        </w:tc>
      </w:tr>
      <w:tr w:rsidR="0036047C" w:rsidRPr="0036047C" w14:paraId="12B5DF11" w14:textId="77777777" w:rsidTr="4C593FAB">
        <w:trPr>
          <w:trHeight w:val="278"/>
        </w:trPr>
        <w:tc>
          <w:tcPr>
            <w:tcW w:w="1194" w:type="dxa"/>
            <w:vMerge w:val="restart"/>
            <w:shd w:val="clear" w:color="auto" w:fill="auto"/>
          </w:tcPr>
          <w:p w14:paraId="4C45E9FC" w14:textId="0114589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12E36D9" w14:textId="1D00FC9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4FAF58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3AAB1071" w14:textId="0BD917F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FA2A04F" w14:textId="5210709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Is the patient currently breastfeeding?</w:t>
            </w:r>
          </w:p>
        </w:tc>
        <w:tc>
          <w:tcPr>
            <w:tcW w:w="1670" w:type="dxa"/>
            <w:shd w:val="clear" w:color="auto" w:fill="auto"/>
          </w:tcPr>
          <w:p w14:paraId="1A5F88C5" w14:textId="3E9C060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2CECC7B3" w14:textId="17CE6D3D" w:rsidR="0036047C" w:rsidRPr="00F970EE" w:rsidRDefault="5883F90C" w:rsidP="4BDC3E96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122</w:t>
            </w:r>
            <w:r w:rsidR="52663356"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6047C" w:rsidRPr="0036047C" w14:paraId="4CCF1316" w14:textId="77777777" w:rsidTr="4C593FAB">
        <w:trPr>
          <w:trHeight w:val="277"/>
        </w:trPr>
        <w:tc>
          <w:tcPr>
            <w:tcW w:w="1194" w:type="dxa"/>
            <w:vMerge/>
          </w:tcPr>
          <w:p w14:paraId="052F061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809A9C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5C2EFB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427310C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53577F3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5255D7AA" w14:textId="02A0833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5EB7D0B8" w14:textId="42ECE0D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3</w:t>
            </w:r>
          </w:p>
        </w:tc>
      </w:tr>
      <w:tr w:rsidR="0036047C" w:rsidRPr="0036047C" w14:paraId="08ED2DBB" w14:textId="77777777" w:rsidTr="4C593FAB">
        <w:trPr>
          <w:trHeight w:val="269"/>
        </w:trPr>
        <w:tc>
          <w:tcPr>
            <w:tcW w:w="1194" w:type="dxa"/>
            <w:vMerge w:val="restart"/>
            <w:shd w:val="clear" w:color="auto" w:fill="auto"/>
          </w:tcPr>
          <w:p w14:paraId="4EA0EAC1" w14:textId="3D26F5BB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E5AC27C" w14:textId="725FFCA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4AE3D6C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21B27D70" w14:textId="269798D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5782E490" w14:textId="7803D2F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Does the patient have an allergy or other contraindication to naloxone?</w:t>
            </w:r>
          </w:p>
        </w:tc>
        <w:tc>
          <w:tcPr>
            <w:tcW w:w="1670" w:type="dxa"/>
            <w:shd w:val="clear" w:color="auto" w:fill="auto"/>
          </w:tcPr>
          <w:p w14:paraId="7B4371E8" w14:textId="1C6052CB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53874EF7" w14:textId="7A1CA1C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4</w:t>
            </w:r>
          </w:p>
        </w:tc>
      </w:tr>
      <w:tr w:rsidR="0036047C" w:rsidRPr="0036047C" w14:paraId="183766C3" w14:textId="77777777" w:rsidTr="4C593FAB">
        <w:trPr>
          <w:trHeight w:val="251"/>
        </w:trPr>
        <w:tc>
          <w:tcPr>
            <w:tcW w:w="1194" w:type="dxa"/>
            <w:vMerge/>
          </w:tcPr>
          <w:p w14:paraId="78D09CE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61FC8CB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3C66F83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554D92E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1C0871F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1670" w:type="dxa"/>
            <w:shd w:val="clear" w:color="auto" w:fill="auto"/>
          </w:tcPr>
          <w:p w14:paraId="649039D0" w14:textId="3654F88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0B09F638" w14:textId="74CE66FE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5795630F" w14:textId="77777777" w:rsidTr="4C593FAB">
        <w:trPr>
          <w:trHeight w:val="143"/>
        </w:trPr>
        <w:tc>
          <w:tcPr>
            <w:tcW w:w="1194" w:type="dxa"/>
            <w:vMerge w:val="restart"/>
            <w:shd w:val="clear" w:color="auto" w:fill="auto"/>
          </w:tcPr>
          <w:p w14:paraId="608EC6DE" w14:textId="1B8AA01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0700FEF" w14:textId="5FF3FEB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4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4620232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9F0AAFD" w14:textId="48FF23F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00DC8B5F" w14:textId="4B42E1D2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atient been explained the difference between an allergic reaction and symptoms of opioid withdrawal?</w:t>
            </w:r>
          </w:p>
        </w:tc>
        <w:tc>
          <w:tcPr>
            <w:tcW w:w="1670" w:type="dxa"/>
            <w:shd w:val="clear" w:color="auto" w:fill="auto"/>
          </w:tcPr>
          <w:p w14:paraId="27DB7EB9" w14:textId="029B575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2A99566D" w14:textId="6ED36C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5</w:t>
            </w:r>
          </w:p>
        </w:tc>
      </w:tr>
      <w:tr w:rsidR="0036047C" w:rsidRPr="0036047C" w14:paraId="4A1C33E8" w14:textId="77777777" w:rsidTr="4C593FAB">
        <w:trPr>
          <w:trHeight w:val="555"/>
        </w:trPr>
        <w:tc>
          <w:tcPr>
            <w:tcW w:w="1194" w:type="dxa"/>
            <w:vMerge/>
          </w:tcPr>
          <w:p w14:paraId="1517EC4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1D108A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B46083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28B546F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4D708C0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71B8027D" w14:textId="64296EA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3B44667A" w14:textId="24879EF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711AC586" w14:textId="77777777" w:rsidTr="4C593FAB">
        <w:trPr>
          <w:trHeight w:val="278"/>
        </w:trPr>
        <w:tc>
          <w:tcPr>
            <w:tcW w:w="1194" w:type="dxa"/>
            <w:vMerge w:val="restart"/>
            <w:shd w:val="clear" w:color="auto" w:fill="auto"/>
          </w:tcPr>
          <w:p w14:paraId="54EC2DED" w14:textId="2D1572D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3AAB42B" w14:textId="50EA26E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5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46CE8BA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7CD0115A" w14:textId="20CF964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5536B6C9" w14:textId="3278D0DA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</w:t>
            </w: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the current duration of treatment as of the date of this request?</w:t>
            </w:r>
          </w:p>
        </w:tc>
        <w:tc>
          <w:tcPr>
            <w:tcW w:w="1670" w:type="dxa"/>
            <w:shd w:val="clear" w:color="auto" w:fill="auto"/>
          </w:tcPr>
          <w:p w14:paraId="60CF9585" w14:textId="0A7B678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2F0F180F" w14:textId="36A243E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6</w:t>
            </w:r>
          </w:p>
        </w:tc>
      </w:tr>
      <w:tr w:rsidR="0036047C" w:rsidRPr="0036047C" w14:paraId="417F585E" w14:textId="77777777" w:rsidTr="4C593FAB">
        <w:trPr>
          <w:trHeight w:val="555"/>
        </w:trPr>
        <w:tc>
          <w:tcPr>
            <w:tcW w:w="1194" w:type="dxa"/>
            <w:vMerge/>
          </w:tcPr>
          <w:p w14:paraId="1103062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3C10C0A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9BB3AA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4EC6FCA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42D76B8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0FCD73A" w14:textId="3B3E871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5D452A94" w14:textId="68D2802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14C8CE80" w14:textId="77777777" w:rsidTr="4C593FAB">
        <w:trPr>
          <w:trHeight w:val="242"/>
        </w:trPr>
        <w:tc>
          <w:tcPr>
            <w:tcW w:w="1194" w:type="dxa"/>
            <w:vMerge w:val="restart"/>
            <w:shd w:val="clear" w:color="auto" w:fill="auto"/>
          </w:tcPr>
          <w:p w14:paraId="2B1889DC" w14:textId="6E20694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76D9137" w14:textId="1D0A5D6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168D21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D504712" w14:textId="56C5B6C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6BC3567A" w14:textId="71C4106B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</w:t>
            </w: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the frequency of physician meetings?</w:t>
            </w:r>
          </w:p>
        </w:tc>
        <w:tc>
          <w:tcPr>
            <w:tcW w:w="1670" w:type="dxa"/>
            <w:shd w:val="clear" w:color="auto" w:fill="auto"/>
          </w:tcPr>
          <w:p w14:paraId="2A6FA584" w14:textId="6E8A8A5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3FD97776" w14:textId="2D16748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7</w:t>
            </w:r>
          </w:p>
        </w:tc>
      </w:tr>
      <w:tr w:rsidR="0036047C" w:rsidRPr="0036047C" w14:paraId="607D1526" w14:textId="77777777" w:rsidTr="4C593FAB">
        <w:trPr>
          <w:trHeight w:val="555"/>
        </w:trPr>
        <w:tc>
          <w:tcPr>
            <w:tcW w:w="1194" w:type="dxa"/>
            <w:vMerge/>
          </w:tcPr>
          <w:p w14:paraId="7D3E926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483B13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B327A8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4A94387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3346B40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54123046" w14:textId="53E929D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3A761E81" w14:textId="32F6932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1D0B82C1" w14:textId="77777777" w:rsidTr="4C593FAB">
        <w:trPr>
          <w:trHeight w:val="197"/>
        </w:trPr>
        <w:tc>
          <w:tcPr>
            <w:tcW w:w="1194" w:type="dxa"/>
            <w:vMerge w:val="restart"/>
            <w:shd w:val="clear" w:color="auto" w:fill="auto"/>
          </w:tcPr>
          <w:p w14:paraId="76A6B5CD" w14:textId="0E9F5BD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499673D" w14:textId="2651090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C1A936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6295ED8C" w14:textId="51ADEA39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2CC6FBDD" w14:textId="4D222038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hAnsi="Times New Roman" w:cs="Times New Roman"/>
                <w:sz w:val="24"/>
                <w:szCs w:val="24"/>
              </w:rPr>
              <w:t xml:space="preserve">Has the patient been actively participating in counseling AND has been compliant with all sessions? </w:t>
            </w: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the d</w:t>
            </w:r>
            <w:r w:rsidRPr="00F970EE">
              <w:rPr>
                <w:rFonts w:ascii="Times New Roman" w:hAnsi="Times New Roman" w:cs="Times New Roman"/>
                <w:sz w:val="24"/>
                <w:szCs w:val="24"/>
              </w:rPr>
              <w:t>ate of last counseling?</w:t>
            </w:r>
          </w:p>
        </w:tc>
        <w:tc>
          <w:tcPr>
            <w:tcW w:w="1670" w:type="dxa"/>
            <w:shd w:val="clear" w:color="auto" w:fill="auto"/>
          </w:tcPr>
          <w:p w14:paraId="45124183" w14:textId="38779FD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68B90541" w14:textId="029ED7A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8</w:t>
            </w:r>
          </w:p>
        </w:tc>
      </w:tr>
      <w:tr w:rsidR="0036047C" w:rsidRPr="0036047C" w14:paraId="26ED964F" w14:textId="77777777" w:rsidTr="4C593FAB">
        <w:trPr>
          <w:trHeight w:val="825"/>
        </w:trPr>
        <w:tc>
          <w:tcPr>
            <w:tcW w:w="1194" w:type="dxa"/>
            <w:vMerge/>
          </w:tcPr>
          <w:p w14:paraId="530D8D6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9F608F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EC2210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879DFB5" w14:textId="77777777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76881EC2" w14:textId="77777777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41223959" w14:textId="603C248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5F10E9FE" w14:textId="7E51D03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7CE5F321" w14:textId="77777777" w:rsidTr="4C593FAB">
        <w:trPr>
          <w:trHeight w:val="260"/>
        </w:trPr>
        <w:tc>
          <w:tcPr>
            <w:tcW w:w="1194" w:type="dxa"/>
            <w:vMerge w:val="restart"/>
            <w:shd w:val="clear" w:color="auto" w:fill="auto"/>
          </w:tcPr>
          <w:p w14:paraId="5DA3EE6B" w14:textId="01EA586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4FE6392" w14:textId="016AC1BA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E3EDD09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2CB28BFF" w14:textId="5737FBF2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58B1746D" w14:textId="14657E37" w:rsidR="0036047C" w:rsidRPr="00F970EE" w:rsidRDefault="0036047C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hAnsi="Times New Roman" w:cs="Times New Roman"/>
                <w:sz w:val="24"/>
                <w:szCs w:val="24"/>
              </w:rPr>
              <w:t>Has the dose been reduced in the past 6 months?</w:t>
            </w:r>
          </w:p>
        </w:tc>
        <w:tc>
          <w:tcPr>
            <w:tcW w:w="1670" w:type="dxa"/>
            <w:shd w:val="clear" w:color="auto" w:fill="auto"/>
          </w:tcPr>
          <w:p w14:paraId="6D70CFF6" w14:textId="23AEB0C5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2ACC5BAE" w14:textId="5C6C65FF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0</w:t>
            </w:r>
          </w:p>
        </w:tc>
      </w:tr>
      <w:tr w:rsidR="0036047C" w:rsidRPr="0036047C" w14:paraId="18539016" w14:textId="77777777" w:rsidTr="4C593FAB">
        <w:trPr>
          <w:trHeight w:val="242"/>
        </w:trPr>
        <w:tc>
          <w:tcPr>
            <w:tcW w:w="1194" w:type="dxa"/>
            <w:vMerge/>
          </w:tcPr>
          <w:p w14:paraId="735F123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14AB4B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A03267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5E6C112" w14:textId="77777777" w:rsidR="0036047C" w:rsidRPr="00F970EE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3089D1B1" w14:textId="77777777" w:rsidR="0036047C" w:rsidRPr="00F970EE" w:rsidRDefault="0036047C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0043DCA3" w14:textId="7FC02BBC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323E3A69" w14:textId="3CFC6FCC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9</w:t>
            </w:r>
          </w:p>
        </w:tc>
      </w:tr>
      <w:tr w:rsidR="0036047C" w:rsidRPr="0036047C" w14:paraId="1F923FF6" w14:textId="77777777" w:rsidTr="4C593FAB">
        <w:trPr>
          <w:trHeight w:val="224"/>
        </w:trPr>
        <w:tc>
          <w:tcPr>
            <w:tcW w:w="1194" w:type="dxa"/>
            <w:vMerge w:val="restart"/>
            <w:shd w:val="clear" w:color="auto" w:fill="auto"/>
          </w:tcPr>
          <w:p w14:paraId="6D170129" w14:textId="2BE3570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6946CD2" w14:textId="4C4E8A7D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2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71F6F8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7C078E6C" w14:textId="0075839C" w:rsidR="0036047C" w:rsidRPr="00F970EE" w:rsidRDefault="5883F90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2679B8C9"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 </w:t>
            </w: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8EFBE65" w14:textId="2454649C" w:rsidR="0036047C" w:rsidRPr="00F970EE" w:rsidRDefault="5883F90C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F970E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</w:t>
            </w:r>
            <w:r w:rsidRPr="00F970EE">
              <w:rPr>
                <w:rFonts w:ascii="Times New Roman" w:hAnsi="Times New Roman" w:cs="Times New Roman"/>
                <w:sz w:val="24"/>
                <w:szCs w:val="24"/>
              </w:rPr>
              <w:t>why there has not been an evaluation for the dose reduction since the previous PA request?</w:t>
            </w:r>
          </w:p>
        </w:tc>
        <w:tc>
          <w:tcPr>
            <w:tcW w:w="1670" w:type="dxa"/>
            <w:shd w:val="clear" w:color="auto" w:fill="auto"/>
          </w:tcPr>
          <w:p w14:paraId="6BECEDC2" w14:textId="5A1DC9B9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3067F798" w14:textId="353F813C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0</w:t>
            </w:r>
          </w:p>
        </w:tc>
      </w:tr>
      <w:tr w:rsidR="0036047C" w:rsidRPr="0036047C" w14:paraId="183D7A82" w14:textId="77777777" w:rsidTr="4C593FAB">
        <w:trPr>
          <w:trHeight w:val="1016"/>
        </w:trPr>
        <w:tc>
          <w:tcPr>
            <w:tcW w:w="1194" w:type="dxa"/>
            <w:vMerge/>
          </w:tcPr>
          <w:p w14:paraId="4315092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90C131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F44A2C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0726B00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723C95E5" w14:textId="77777777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7B822B98" w14:textId="43D0A7DB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194F74B8" w14:textId="36C45ABF" w:rsidR="0036047C" w:rsidRPr="0036047C" w:rsidRDefault="0036047C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0C2FE490" w14:textId="77777777" w:rsidTr="4C593FAB">
        <w:trPr>
          <w:trHeight w:val="58"/>
        </w:trPr>
        <w:tc>
          <w:tcPr>
            <w:tcW w:w="1194" w:type="dxa"/>
            <w:vMerge w:val="restart"/>
            <w:shd w:val="clear" w:color="auto" w:fill="auto"/>
          </w:tcPr>
          <w:p w14:paraId="394BBE69" w14:textId="3CC8A4E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9D4A0B5" w14:textId="5F5C98B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D25FC1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154420D9" w14:textId="68BF282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71ACE44B" w14:textId="627BFDAD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hysician reviewed the OARRS report within 7 days prior to the PA request?</w:t>
            </w:r>
          </w:p>
        </w:tc>
        <w:tc>
          <w:tcPr>
            <w:tcW w:w="1670" w:type="dxa"/>
            <w:shd w:val="clear" w:color="auto" w:fill="auto"/>
          </w:tcPr>
          <w:p w14:paraId="15DCEC7A" w14:textId="6592AD5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10BF0BAF" w14:textId="477E733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1</w:t>
            </w:r>
          </w:p>
        </w:tc>
      </w:tr>
      <w:tr w:rsidR="0036047C" w:rsidRPr="0036047C" w14:paraId="2C8B82AC" w14:textId="77777777" w:rsidTr="4C593FAB">
        <w:trPr>
          <w:trHeight w:val="555"/>
        </w:trPr>
        <w:tc>
          <w:tcPr>
            <w:tcW w:w="1194" w:type="dxa"/>
            <w:vMerge/>
          </w:tcPr>
          <w:p w14:paraId="02AE829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BD465D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E54EA6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3AB0C8B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2B1195F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002E01B" w14:textId="4712020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5CB1D028" w14:textId="18E3E12B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736B8B04" w14:textId="77777777" w:rsidTr="4C593FAB">
        <w:trPr>
          <w:trHeight w:val="300"/>
        </w:trPr>
        <w:tc>
          <w:tcPr>
            <w:tcW w:w="1194" w:type="dxa"/>
            <w:vMerge w:val="restart"/>
            <w:shd w:val="clear" w:color="auto" w:fill="auto"/>
          </w:tcPr>
          <w:p w14:paraId="3E2F34BF" w14:textId="47CCCEA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4074759" w14:textId="5D9DBAA3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1648F18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0765C958" w14:textId="08748D1B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66E9E286" w14:textId="1053DFFD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atient received opioids, benzodiazepines, sedative hypnotics, carisoprodol or tramadol?</w:t>
            </w:r>
          </w:p>
        </w:tc>
        <w:tc>
          <w:tcPr>
            <w:tcW w:w="1670" w:type="dxa"/>
            <w:shd w:val="clear" w:color="auto" w:fill="auto"/>
          </w:tcPr>
          <w:p w14:paraId="2040DCAE" w14:textId="7941EB4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35A4194E" w14:textId="069A2EE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2</w:t>
            </w:r>
          </w:p>
        </w:tc>
      </w:tr>
      <w:tr w:rsidR="0036047C" w:rsidRPr="0036047C" w14:paraId="0309D4D2" w14:textId="77777777" w:rsidTr="4C593FAB">
        <w:trPr>
          <w:trHeight w:val="188"/>
        </w:trPr>
        <w:tc>
          <w:tcPr>
            <w:tcW w:w="1194" w:type="dxa"/>
            <w:vMerge/>
          </w:tcPr>
          <w:p w14:paraId="3386038F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374342E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A6AED2A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63193C2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5A255A1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DBF541E" w14:textId="70ED3AD8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65FF0258" w14:textId="67317B0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36047C" w:rsidRPr="0036047C" w14:paraId="4663FD5B" w14:textId="77777777" w:rsidTr="4C593FAB">
        <w:trPr>
          <w:trHeight w:val="80"/>
        </w:trPr>
        <w:tc>
          <w:tcPr>
            <w:tcW w:w="1194" w:type="dxa"/>
            <w:vMerge w:val="restart"/>
            <w:shd w:val="clear" w:color="auto" w:fill="auto"/>
          </w:tcPr>
          <w:p w14:paraId="7FC115CE" w14:textId="35F32CF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D6E7BB2" w14:textId="1DB1D02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28C18E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3A358F0" w14:textId="7A5600F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3C97C9EE" w14:textId="2202AB5D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hysician coordinated with all prescribers of controlled substances and determined treatment should continue?</w:t>
            </w:r>
          </w:p>
        </w:tc>
        <w:tc>
          <w:tcPr>
            <w:tcW w:w="1670" w:type="dxa"/>
            <w:shd w:val="clear" w:color="auto" w:fill="auto"/>
          </w:tcPr>
          <w:p w14:paraId="19030697" w14:textId="496296F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262A78AB" w14:textId="51A3B189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3</w:t>
            </w:r>
          </w:p>
        </w:tc>
      </w:tr>
      <w:tr w:rsidR="0036047C" w:rsidRPr="0036047C" w14:paraId="79660584" w14:textId="77777777" w:rsidTr="4C593FAB">
        <w:trPr>
          <w:trHeight w:val="555"/>
        </w:trPr>
        <w:tc>
          <w:tcPr>
            <w:tcW w:w="1194" w:type="dxa"/>
            <w:vMerge/>
          </w:tcPr>
          <w:p w14:paraId="6BB0D2A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98DE17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30EECF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EA69B9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58AD0A5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4DFB8E10" w14:textId="6646B84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01717A1B" w14:textId="421781B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40D9CEBB" w14:textId="77777777" w:rsidTr="4C593FAB">
        <w:trPr>
          <w:trHeight w:val="305"/>
        </w:trPr>
        <w:tc>
          <w:tcPr>
            <w:tcW w:w="1194" w:type="dxa"/>
            <w:vMerge w:val="restart"/>
            <w:shd w:val="clear" w:color="auto" w:fill="auto"/>
          </w:tcPr>
          <w:p w14:paraId="04FB5F9C" w14:textId="082A1A84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A8F8517" w14:textId="4D3A897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EF19DA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06399810" w14:textId="79E77B5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1CBF74D1" w14:textId="2199D42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an addiction specialist recommended to continue substance abuse treatment?</w:t>
            </w:r>
          </w:p>
          <w:p w14:paraId="7DFB75FA" w14:textId="4702D11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A8B5E79" w14:textId="256D5B2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documentation of the a</w:t>
            </w: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ddiction specialist consulted, phone number, and date.</w:t>
            </w:r>
          </w:p>
        </w:tc>
        <w:tc>
          <w:tcPr>
            <w:tcW w:w="1670" w:type="dxa"/>
            <w:shd w:val="clear" w:color="auto" w:fill="auto"/>
          </w:tcPr>
          <w:p w14:paraId="048F59C3" w14:textId="1AD8E74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7FB43ECA" w14:textId="239448D1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36047C" w:rsidRPr="0036047C" w14:paraId="7EAA39DC" w14:textId="77777777" w:rsidTr="4C593FAB">
        <w:trPr>
          <w:trHeight w:val="1245"/>
        </w:trPr>
        <w:tc>
          <w:tcPr>
            <w:tcW w:w="1194" w:type="dxa"/>
            <w:vMerge/>
          </w:tcPr>
          <w:p w14:paraId="6F6E9D0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018AF05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A33B298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3C573B66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798E969C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1E908B7B" w14:textId="0E2CA04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6E34E7B7" w14:textId="610D7A5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29160BE7" w14:textId="77777777" w:rsidTr="4C593FAB">
        <w:trPr>
          <w:trHeight w:val="825"/>
        </w:trPr>
        <w:tc>
          <w:tcPr>
            <w:tcW w:w="1194" w:type="dxa"/>
            <w:vMerge w:val="restart"/>
            <w:shd w:val="clear" w:color="auto" w:fill="auto"/>
          </w:tcPr>
          <w:p w14:paraId="766DE004" w14:textId="2CEAE0F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037F29C" w14:textId="2FB40E56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D633FF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3989801" w14:textId="26E6FF2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200C3296" w14:textId="2427784D" w:rsidR="0036047C" w:rsidRPr="00990168" w:rsidRDefault="0036047C" w:rsidP="0036047C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l</w:t>
            </w: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ab testing requirements being met (at least twice per quarter for first year of treatment; once per quarter thereafter)?</w:t>
            </w:r>
          </w:p>
        </w:tc>
        <w:tc>
          <w:tcPr>
            <w:tcW w:w="1670" w:type="dxa"/>
            <w:shd w:val="clear" w:color="auto" w:fill="auto"/>
          </w:tcPr>
          <w:p w14:paraId="0036CAFB" w14:textId="5D1B3E6F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01" w:type="dxa"/>
            <w:shd w:val="clear" w:color="auto" w:fill="auto"/>
          </w:tcPr>
          <w:p w14:paraId="0EFD5E44" w14:textId="5AFFD4E5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36047C" w:rsidRPr="0036047C" w14:paraId="63C83A57" w14:textId="77777777" w:rsidTr="4C593FAB">
        <w:trPr>
          <w:trHeight w:val="233"/>
        </w:trPr>
        <w:tc>
          <w:tcPr>
            <w:tcW w:w="1194" w:type="dxa"/>
            <w:vMerge/>
          </w:tcPr>
          <w:p w14:paraId="5974F34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6A5947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93CFFAE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4429927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09E4104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244C37A" w14:textId="79371890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01" w:type="dxa"/>
            <w:shd w:val="clear" w:color="auto" w:fill="auto"/>
          </w:tcPr>
          <w:p w14:paraId="0D507C96" w14:textId="51B65043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36047C" w:rsidRPr="0036047C" w14:paraId="4DF62E66" w14:textId="77777777" w:rsidTr="4C593FAB">
        <w:trPr>
          <w:trHeight w:val="555"/>
        </w:trPr>
        <w:tc>
          <w:tcPr>
            <w:tcW w:w="1194" w:type="dxa"/>
            <w:shd w:val="clear" w:color="auto" w:fill="auto"/>
          </w:tcPr>
          <w:p w14:paraId="6182F057" w14:textId="0DDA97AC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113" w:type="dxa"/>
            <w:shd w:val="clear" w:color="auto" w:fill="auto"/>
          </w:tcPr>
          <w:p w14:paraId="774B2A25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13" w:type="dxa"/>
            <w:shd w:val="clear" w:color="auto" w:fill="auto"/>
          </w:tcPr>
          <w:p w14:paraId="199CC6E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shd w:val="clear" w:color="auto" w:fill="auto"/>
          </w:tcPr>
          <w:p w14:paraId="2E87505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849" w:type="dxa"/>
            <w:shd w:val="clear" w:color="auto" w:fill="auto"/>
          </w:tcPr>
          <w:p w14:paraId="18217A23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871" w:type="dxa"/>
            <w:gridSpan w:val="2"/>
            <w:shd w:val="clear" w:color="auto" w:fill="auto"/>
          </w:tcPr>
          <w:p w14:paraId="57575F77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36047C" w:rsidRPr="0036047C" w14:paraId="4595BDA6" w14:textId="77777777" w:rsidTr="4C593FAB">
        <w:trPr>
          <w:trHeight w:val="825"/>
        </w:trPr>
        <w:tc>
          <w:tcPr>
            <w:tcW w:w="1194" w:type="dxa"/>
            <w:shd w:val="clear" w:color="auto" w:fill="auto"/>
          </w:tcPr>
          <w:p w14:paraId="785ED48B" w14:textId="53C1BA12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3" w:type="dxa"/>
            <w:shd w:val="clear" w:color="auto" w:fill="auto"/>
            <w:hideMark/>
          </w:tcPr>
          <w:p w14:paraId="690CE25D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113" w:type="dxa"/>
            <w:shd w:val="clear" w:color="auto" w:fill="auto"/>
            <w:hideMark/>
          </w:tcPr>
          <w:p w14:paraId="2E54EC04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shd w:val="clear" w:color="auto" w:fill="auto"/>
            <w:hideMark/>
          </w:tcPr>
          <w:p w14:paraId="0AEF3451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849" w:type="dxa"/>
            <w:shd w:val="clear" w:color="auto" w:fill="auto"/>
            <w:hideMark/>
          </w:tcPr>
          <w:p w14:paraId="15B6B942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871" w:type="dxa"/>
            <w:gridSpan w:val="2"/>
            <w:shd w:val="clear" w:color="auto" w:fill="auto"/>
            <w:hideMark/>
          </w:tcPr>
          <w:p w14:paraId="1DEDC470" w14:textId="77777777" w:rsidR="0036047C" w:rsidRPr="0036047C" w:rsidRDefault="0036047C" w:rsidP="0036047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68F8AD90" w14:textId="74E0F858" w:rsidR="00FB3F58" w:rsidRPr="00FB3F58" w:rsidRDefault="00FB3F58" w:rsidP="1EDFCA3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EDFCA3D">
        <w:rPr>
          <w:rFonts w:ascii="Times New Roman" w:eastAsia="Times New Roman" w:hAnsi="Times New Roman" w:cs="Times New Roman"/>
          <w:sz w:val="24"/>
          <w:szCs w:val="24"/>
        </w:rPr>
        <w:t xml:space="preserve">LENGTH OF AUTHORIZATIONS: 180 days 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685"/>
      </w:tblGrid>
      <w:tr w:rsidR="003F257E" w:rsidRPr="003F257E" w14:paraId="24F5D1C8" w14:textId="77777777" w:rsidTr="4C593FAB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32BAB0" w14:textId="77777777" w:rsidR="003F257E" w:rsidRPr="003F257E" w:rsidRDefault="003F257E" w:rsidP="003F257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F257E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3F257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3F25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30B0A7" w14:textId="21A4CB56" w:rsidR="003F257E" w:rsidRPr="003F257E" w:rsidRDefault="553B441E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4/20</w:t>
            </w:r>
            <w:r w:rsidR="64A0A8C6"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 </w:t>
            </w:r>
          </w:p>
        </w:tc>
      </w:tr>
      <w:tr w:rsidR="003F257E" w:rsidRPr="003F257E" w14:paraId="45173196" w14:textId="77777777" w:rsidTr="4C593FAB">
        <w:trPr>
          <w:trHeight w:val="60"/>
        </w:trPr>
        <w:tc>
          <w:tcPr>
            <w:tcW w:w="21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7DBAB4" w14:textId="77777777" w:rsidR="003F257E" w:rsidRPr="003F257E" w:rsidRDefault="003F257E" w:rsidP="003F257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F257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3F257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704516" w14:textId="77777777" w:rsidR="003F257E" w:rsidRPr="003F257E" w:rsidRDefault="003F257E" w:rsidP="003F257E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3F257E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29A20C2D" w14:textId="00CDEFDF" w:rsidR="00FB3F58" w:rsidRPr="001C4689" w:rsidRDefault="00FB3F58" w:rsidP="1EDFCA3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00"/>
        </w:rPr>
      </w:pPr>
      <w:r w:rsidRPr="2D75C633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9D958B5" w14:textId="1CA1B964" w:rsidR="2D75C633" w:rsidRDefault="2D75C633">
      <w:r>
        <w:br w:type="page"/>
      </w:r>
    </w:p>
    <w:tbl>
      <w:tblPr>
        <w:tblW w:w="1092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5"/>
        <w:gridCol w:w="1740"/>
        <w:gridCol w:w="2445"/>
        <w:gridCol w:w="4440"/>
      </w:tblGrid>
      <w:tr w:rsidR="00946C8A" w:rsidRPr="00317EEE" w14:paraId="1A3B9FD9" w14:textId="77777777" w:rsidTr="4BDC3E96">
        <w:trPr>
          <w:trHeight w:val="300"/>
        </w:trPr>
        <w:tc>
          <w:tcPr>
            <w:tcW w:w="22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F176E7" w14:textId="77777777" w:rsidR="00946C8A" w:rsidRPr="00317EEE" w:rsidRDefault="00946C8A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123300203"/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Criteria Title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2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6B58D3" w14:textId="53636D48" w:rsidR="00946C8A" w:rsidRPr="00317EEE" w:rsidRDefault="5C77130D" w:rsidP="1EDFCA3D">
            <w:pPr>
              <w:spacing w:after="0" w:line="240" w:lineRule="auto"/>
              <w:textAlignment w:val="baseline"/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Central Nervous System (CNS) Agents: Medication Assisted Treatment of Opioid Addiction</w:t>
            </w:r>
          </w:p>
        </w:tc>
      </w:tr>
      <w:tr w:rsidR="00946C8A" w:rsidRPr="00317EEE" w14:paraId="7BBF483F" w14:textId="77777777" w:rsidTr="4BDC3E96">
        <w:trPr>
          <w:trHeight w:val="300"/>
        </w:trPr>
        <w:tc>
          <w:tcPr>
            <w:tcW w:w="22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C7011C8" w14:textId="77777777" w:rsidR="00946C8A" w:rsidRPr="00317EEE" w:rsidRDefault="00946C8A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2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2673092" w14:textId="60A0B977" w:rsidR="00946C8A" w:rsidRPr="00317EEE" w:rsidRDefault="127C2E02" w:rsidP="1EDFCA3D">
            <w:pPr>
              <w:spacing w:after="0" w:line="240" w:lineRule="auto"/>
              <w:textAlignment w:val="baseline"/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Lucemyra</w:t>
            </w:r>
          </w:p>
        </w:tc>
      </w:tr>
      <w:tr w:rsidR="00946C8A" w:rsidRPr="00317EEE" w14:paraId="78FFF350" w14:textId="77777777" w:rsidTr="4BDC3E96">
        <w:trPr>
          <w:trHeight w:val="300"/>
        </w:trPr>
        <w:tc>
          <w:tcPr>
            <w:tcW w:w="22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44398C9" w14:textId="77777777" w:rsidR="00946C8A" w:rsidRPr="00317EEE" w:rsidRDefault="00946C8A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2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49599E" w14:textId="77777777" w:rsidR="00946C8A" w:rsidRPr="00317EEE" w:rsidRDefault="00946C8A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CNSeqNo </w:t>
            </w:r>
          </w:p>
        </w:tc>
      </w:tr>
      <w:tr w:rsidR="00946C8A" w:rsidRPr="00317EEE" w14:paraId="59F13F24" w14:textId="77777777" w:rsidTr="4BDC3E96">
        <w:trPr>
          <w:trHeight w:val="300"/>
        </w:trPr>
        <w:tc>
          <w:tcPr>
            <w:tcW w:w="2295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263A01" w14:textId="77777777" w:rsidR="00946C8A" w:rsidRDefault="00946C8A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EDFCA3D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p w14:paraId="6B8BE83D" w14:textId="77777777" w:rsidR="00946C8A" w:rsidRDefault="00946C8A" w:rsidP="00A478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2205" w:type="dxa"/>
              <w:tblLook w:val="04A0" w:firstRow="1" w:lastRow="0" w:firstColumn="1" w:lastColumn="0" w:noHBand="0" w:noVBand="1"/>
            </w:tblPr>
            <w:tblGrid>
              <w:gridCol w:w="1695"/>
              <w:gridCol w:w="510"/>
            </w:tblGrid>
            <w:tr w:rsidR="00946C8A" w14:paraId="181484E3" w14:textId="77777777" w:rsidTr="624B7122">
              <w:trPr>
                <w:trHeight w:val="300"/>
              </w:trPr>
              <w:tc>
                <w:tcPr>
                  <w:tcW w:w="1695" w:type="dxa"/>
                </w:tcPr>
                <w:p w14:paraId="71596EFB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10" w:type="dxa"/>
                </w:tcPr>
                <w:p w14:paraId="0F039915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946C8A" w14:paraId="3378B7C5" w14:textId="77777777" w:rsidTr="624B7122">
              <w:trPr>
                <w:trHeight w:val="300"/>
              </w:trPr>
              <w:tc>
                <w:tcPr>
                  <w:tcW w:w="1695" w:type="dxa"/>
                </w:tcPr>
                <w:p w14:paraId="663AAC2A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10" w:type="dxa"/>
                </w:tcPr>
                <w:p w14:paraId="73EBADD5" w14:textId="6AD28102" w:rsidR="00946C8A" w:rsidRPr="00946C8A" w:rsidRDefault="725317FC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946C8A" w14:paraId="7FF2E7D5" w14:textId="77777777" w:rsidTr="624B7122">
              <w:trPr>
                <w:trHeight w:val="300"/>
              </w:trPr>
              <w:tc>
                <w:tcPr>
                  <w:tcW w:w="1695" w:type="dxa"/>
                </w:tcPr>
                <w:p w14:paraId="392ECFEB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10" w:type="dxa"/>
                </w:tcPr>
                <w:p w14:paraId="53EB2B8F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946C8A" w14:paraId="78E3F062" w14:textId="77777777" w:rsidTr="624B7122">
              <w:trPr>
                <w:trHeight w:val="300"/>
              </w:trPr>
              <w:tc>
                <w:tcPr>
                  <w:tcW w:w="1695" w:type="dxa"/>
                </w:tcPr>
                <w:p w14:paraId="24B4E33F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10" w:type="dxa"/>
                </w:tcPr>
                <w:p w14:paraId="4A7EADF2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946C8A" w14:paraId="20271402" w14:textId="77777777" w:rsidTr="624B7122">
              <w:trPr>
                <w:trHeight w:val="300"/>
              </w:trPr>
              <w:tc>
                <w:tcPr>
                  <w:tcW w:w="1695" w:type="dxa"/>
                </w:tcPr>
                <w:p w14:paraId="5B89C6C7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EDFCA3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10" w:type="dxa"/>
                </w:tcPr>
                <w:p w14:paraId="4F9B9EC7" w14:textId="77777777" w:rsidR="00946C8A" w:rsidRPr="00946C8A" w:rsidRDefault="00946C8A" w:rsidP="00A478D1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163750CB" w14:textId="77777777" w:rsidR="00946C8A" w:rsidRPr="00317EEE" w:rsidRDefault="00946C8A" w:rsidP="1EDFCA3D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3233AD5" w14:textId="77777777" w:rsidR="00946C8A" w:rsidRPr="00317EEE" w:rsidRDefault="00946C8A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4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994FB55" w14:textId="77777777" w:rsidR="00946C8A" w:rsidRPr="00317EEE" w:rsidRDefault="00946C8A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37AD2AE" w14:textId="77777777" w:rsidR="00946C8A" w:rsidRPr="00317EEE" w:rsidRDefault="00946C8A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GCNSeqNo, HICL, NDC) </w:t>
            </w:r>
          </w:p>
        </w:tc>
      </w:tr>
      <w:tr w:rsidR="00946C8A" w:rsidRPr="00317EEE" w14:paraId="0913B204" w14:textId="77777777" w:rsidTr="4BDC3E96">
        <w:trPr>
          <w:trHeight w:val="300"/>
        </w:trPr>
        <w:tc>
          <w:tcPr>
            <w:tcW w:w="2295" w:type="dxa"/>
            <w:vMerge/>
            <w:vAlign w:val="center"/>
            <w:hideMark/>
          </w:tcPr>
          <w:p w14:paraId="1710316E" w14:textId="77777777" w:rsidR="00946C8A" w:rsidRPr="00317EEE" w:rsidRDefault="00946C8A" w:rsidP="00A478D1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7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3450B45" w14:textId="2F303122" w:rsidR="00946C8A" w:rsidRPr="00317EEE" w:rsidRDefault="59646BAF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LUCEMYRA</w:t>
            </w:r>
          </w:p>
        </w:tc>
        <w:tc>
          <w:tcPr>
            <w:tcW w:w="24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ACE4CC0" w14:textId="07BB94B7" w:rsidR="00946C8A" w:rsidRPr="00317EEE" w:rsidRDefault="59646BAF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019113</w:t>
            </w:r>
          </w:p>
        </w:tc>
        <w:tc>
          <w:tcPr>
            <w:tcW w:w="444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763572B" w14:textId="04A9DDA9" w:rsidR="00946C8A" w:rsidRPr="00317EEE" w:rsidRDefault="59646BAF" w:rsidP="624B7122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</w:p>
        </w:tc>
      </w:tr>
      <w:bookmarkEnd w:id="0"/>
    </w:tbl>
    <w:p w14:paraId="5F74EF0A" w14:textId="77777777" w:rsidR="001F2281" w:rsidRDefault="001F2281" w:rsidP="1EDFCA3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11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4"/>
        <w:gridCol w:w="1113"/>
        <w:gridCol w:w="1113"/>
        <w:gridCol w:w="1015"/>
        <w:gridCol w:w="3849"/>
        <w:gridCol w:w="1670"/>
        <w:gridCol w:w="1201"/>
      </w:tblGrid>
      <w:tr w:rsidR="001F2281" w:rsidRPr="0036047C" w14:paraId="7897E093" w14:textId="77777777" w:rsidTr="4C593FAB">
        <w:trPr>
          <w:trHeight w:val="300"/>
        </w:trPr>
        <w:tc>
          <w:tcPr>
            <w:tcW w:w="1194" w:type="dxa"/>
            <w:shd w:val="clear" w:color="auto" w:fill="D9D9D9" w:themeFill="background1" w:themeFillShade="D9"/>
            <w:hideMark/>
          </w:tcPr>
          <w:p w14:paraId="52DF592D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113" w:type="dxa"/>
            <w:shd w:val="clear" w:color="auto" w:fill="D9D9D9" w:themeFill="background1" w:themeFillShade="D9"/>
            <w:hideMark/>
          </w:tcPr>
          <w:p w14:paraId="5D6D03D0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113" w:type="dxa"/>
            <w:shd w:val="clear" w:color="auto" w:fill="D9D9D9" w:themeFill="background1" w:themeFillShade="D9"/>
            <w:hideMark/>
          </w:tcPr>
          <w:p w14:paraId="3A38350E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015" w:type="dxa"/>
            <w:shd w:val="clear" w:color="auto" w:fill="D9D9D9" w:themeFill="background1" w:themeFillShade="D9"/>
            <w:hideMark/>
          </w:tcPr>
          <w:p w14:paraId="1958228B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849" w:type="dxa"/>
            <w:shd w:val="clear" w:color="auto" w:fill="D9D9D9" w:themeFill="background1" w:themeFillShade="D9"/>
            <w:hideMark/>
          </w:tcPr>
          <w:p w14:paraId="6531FAC5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670" w:type="dxa"/>
            <w:shd w:val="clear" w:color="auto" w:fill="D9D9D9" w:themeFill="background1" w:themeFillShade="D9"/>
            <w:hideMark/>
          </w:tcPr>
          <w:p w14:paraId="496E5452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201" w:type="dxa"/>
            <w:shd w:val="clear" w:color="auto" w:fill="D9D9D9" w:themeFill="background1" w:themeFillShade="D9"/>
            <w:hideMark/>
          </w:tcPr>
          <w:p w14:paraId="28A5B830" w14:textId="77777777" w:rsidR="001F2281" w:rsidRPr="0036047C" w:rsidRDefault="001F2281" w:rsidP="00AD3D74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1E087B" w:rsidRPr="0036047C" w14:paraId="662F9B01" w14:textId="77777777" w:rsidTr="4C593FAB">
        <w:trPr>
          <w:trHeight w:val="251"/>
        </w:trPr>
        <w:tc>
          <w:tcPr>
            <w:tcW w:w="1194" w:type="dxa"/>
            <w:vMerge w:val="restart"/>
            <w:shd w:val="clear" w:color="auto" w:fill="auto"/>
          </w:tcPr>
          <w:p w14:paraId="073C2F74" w14:textId="045B2242" w:rsidR="001E087B" w:rsidRPr="0036047C" w:rsidRDefault="520163A7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AF526E5" w14:textId="127483B5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099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19E1EA0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0ADC937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701EB033" w14:textId="25433560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670" w:type="dxa"/>
            <w:shd w:val="clear" w:color="auto" w:fill="auto"/>
          </w:tcPr>
          <w:p w14:paraId="645A946E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1" w:type="dxa"/>
            <w:shd w:val="clear" w:color="auto" w:fill="auto"/>
          </w:tcPr>
          <w:p w14:paraId="01FD1C34" w14:textId="423A3DE9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1E087B" w:rsidRPr="0036047C" w14:paraId="1DF0A468" w14:textId="77777777" w:rsidTr="4C593FAB">
        <w:trPr>
          <w:trHeight w:val="532"/>
        </w:trPr>
        <w:tc>
          <w:tcPr>
            <w:tcW w:w="1194" w:type="dxa"/>
            <w:vMerge/>
          </w:tcPr>
          <w:p w14:paraId="4B5A645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5C8021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5053E2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</w:tcPr>
          <w:p w14:paraId="752EBD3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</w:tcPr>
          <w:p w14:paraId="1D1E507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2F01720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1" w:type="dxa"/>
            <w:shd w:val="clear" w:color="auto" w:fill="auto"/>
          </w:tcPr>
          <w:p w14:paraId="6580EC2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1E087B" w:rsidRPr="0036047C" w14:paraId="333754E8" w14:textId="77777777" w:rsidTr="4C593FAB">
        <w:trPr>
          <w:trHeight w:val="533"/>
        </w:trPr>
        <w:tc>
          <w:tcPr>
            <w:tcW w:w="1194" w:type="dxa"/>
            <w:vMerge w:val="restart"/>
            <w:shd w:val="clear" w:color="auto" w:fill="auto"/>
          </w:tcPr>
          <w:p w14:paraId="33DFF682" w14:textId="37030D41" w:rsidR="001E087B" w:rsidRPr="001F2281" w:rsidRDefault="520163A7" w:rsidP="4C593FA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3200B311" w14:textId="0B01E294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5FE264D9" w14:textId="77777777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0B43B23A" w14:textId="6E7885AF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3F1902EF" w14:textId="3C24B5C2" w:rsidR="001E087B" w:rsidRPr="001F2281" w:rsidRDefault="001E087B" w:rsidP="4C593FAB">
            <w:pPr>
              <w:pStyle w:val="paragraph"/>
              <w:spacing w:before="0" w:beforeAutospacing="0" w:after="0" w:afterAutospacing="0"/>
              <w:rPr>
                <w:color w:val="242424"/>
              </w:rPr>
            </w:pPr>
            <w:r>
              <w:t>Has the provider submitted documentation that the drug was initiated in an inpatient setting?</w:t>
            </w:r>
          </w:p>
        </w:tc>
        <w:tc>
          <w:tcPr>
            <w:tcW w:w="1670" w:type="dxa"/>
            <w:shd w:val="clear" w:color="auto" w:fill="auto"/>
            <w:hideMark/>
          </w:tcPr>
          <w:p w14:paraId="3D925694" w14:textId="07FE1AFA" w:rsidR="001E087B" w:rsidRPr="001F2281" w:rsidRDefault="001E087B" w:rsidP="4C593F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4C593FAB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  <w:hideMark/>
          </w:tcPr>
          <w:p w14:paraId="321037BE" w14:textId="13F86FC1" w:rsidR="001E087B" w:rsidRPr="001F2281" w:rsidRDefault="3080C877" w:rsidP="4C593FA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1E087B" w:rsidRPr="0036047C" w14:paraId="6052307B" w14:textId="77777777" w:rsidTr="4C593FAB">
        <w:trPr>
          <w:trHeight w:val="188"/>
        </w:trPr>
        <w:tc>
          <w:tcPr>
            <w:tcW w:w="1194" w:type="dxa"/>
            <w:vMerge/>
          </w:tcPr>
          <w:p w14:paraId="6CC11CCC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477ABA1E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4A42DC0D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0200BFAF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  <w:hideMark/>
          </w:tcPr>
          <w:p w14:paraId="71C651B2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6039118D" w14:textId="114A1A7D" w:rsidR="001E087B" w:rsidRPr="001F2281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EDFCA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  <w:hideMark/>
          </w:tcPr>
          <w:p w14:paraId="086330C2" w14:textId="7B2E06C7" w:rsidR="001E087B" w:rsidRPr="001F2281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E087B" w:rsidRPr="0036047C" w14:paraId="3A9B0BA3" w14:textId="77777777" w:rsidTr="4C593FAB">
        <w:trPr>
          <w:trHeight w:val="170"/>
        </w:trPr>
        <w:tc>
          <w:tcPr>
            <w:tcW w:w="1194" w:type="dxa"/>
            <w:vMerge w:val="restart"/>
            <w:shd w:val="clear" w:color="auto" w:fill="auto"/>
          </w:tcPr>
          <w:p w14:paraId="4C1ACCC1" w14:textId="0501012E" w:rsidR="001E087B" w:rsidRPr="001F2281" w:rsidRDefault="520163A7" w:rsidP="4C593FA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3B2DDB6F" w14:textId="24034870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F2281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69480A90" w14:textId="77777777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0BCA1CF8" w14:textId="5FA07D57" w:rsidR="001E087B" w:rsidRPr="001F2281" w:rsidRDefault="001E087B" w:rsidP="001E087B">
            <w:pPr>
              <w:spacing w:line="240" w:lineRule="auto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2AF568B2" w14:textId="77777777" w:rsidR="001E087B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medical justification supporting why an opioid taper (such as with buprenorphine or methadone) cannot be used?</w:t>
            </w:r>
          </w:p>
          <w:p w14:paraId="23BE3255" w14:textId="77777777" w:rsidR="001E087B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3C603B9" w14:textId="2AD64B4F" w:rsidR="001E087B" w:rsidRPr="001F2281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4B71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documentation. </w:t>
            </w:r>
          </w:p>
        </w:tc>
        <w:tc>
          <w:tcPr>
            <w:tcW w:w="1670" w:type="dxa"/>
            <w:shd w:val="clear" w:color="auto" w:fill="auto"/>
          </w:tcPr>
          <w:p w14:paraId="3E89C1CC" w14:textId="0608E646" w:rsidR="001E087B" w:rsidRPr="001F2281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1EDFCA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45DC9709" w14:textId="50A0352D" w:rsidR="001E087B" w:rsidRPr="001F2281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E087B" w:rsidRPr="0036047C" w14:paraId="337F0E99" w14:textId="77777777" w:rsidTr="4C593FAB">
        <w:trPr>
          <w:trHeight w:val="533"/>
        </w:trPr>
        <w:tc>
          <w:tcPr>
            <w:tcW w:w="1194" w:type="dxa"/>
            <w:vMerge/>
          </w:tcPr>
          <w:p w14:paraId="691A3E1C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2ECDA678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22780B75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25C5461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5B1DF503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274D63F6" w14:textId="4CABFA45" w:rsidR="001E087B" w:rsidRPr="001F2281" w:rsidRDefault="001E087B" w:rsidP="001E08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EDFCA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5F008F1C" w14:textId="7CAD199B" w:rsidR="001E087B" w:rsidRPr="001F2281" w:rsidRDefault="001E087B" w:rsidP="001E087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704A0D58" w14:textId="77777777" w:rsidTr="4C593FAB">
        <w:trPr>
          <w:trHeight w:val="215"/>
        </w:trPr>
        <w:tc>
          <w:tcPr>
            <w:tcW w:w="1194" w:type="dxa"/>
            <w:vMerge w:val="restart"/>
            <w:shd w:val="clear" w:color="auto" w:fill="auto"/>
          </w:tcPr>
          <w:p w14:paraId="2C5FCCDD" w14:textId="1F5447C7" w:rsidR="001E087B" w:rsidRPr="001F2281" w:rsidRDefault="3134737E" w:rsidP="4C593FA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7243067C" w14:textId="55581C3C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F2281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105CB8D6" w14:textId="77777777" w:rsidR="001E087B" w:rsidRPr="001F2281" w:rsidRDefault="001E087B" w:rsidP="001E087B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02BB1E6" w14:textId="17BC48C5" w:rsidR="001E087B" w:rsidRPr="001F2281" w:rsidRDefault="001E087B" w:rsidP="001E087B">
            <w:pPr>
              <w:spacing w:line="240" w:lineRule="auto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2D4071FA" w14:textId="77777777" w:rsidR="001E087B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atient had an inadequate clinical response or contraindication to clonidine?</w:t>
            </w:r>
          </w:p>
          <w:p w14:paraId="1C615771" w14:textId="77777777" w:rsidR="001E087B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4985A8" w14:textId="60D2CA4A" w:rsidR="001E087B" w:rsidRPr="001F2281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documentation. </w:t>
            </w:r>
          </w:p>
        </w:tc>
        <w:tc>
          <w:tcPr>
            <w:tcW w:w="1670" w:type="dxa"/>
            <w:shd w:val="clear" w:color="auto" w:fill="auto"/>
          </w:tcPr>
          <w:p w14:paraId="48996342" w14:textId="6DAF86A3" w:rsidR="001E087B" w:rsidRPr="001F2281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1EDFCA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3F81C407" w14:textId="449E3ADF" w:rsidR="001E087B" w:rsidRPr="001F2281" w:rsidRDefault="001E087B" w:rsidP="0099016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1E087B" w:rsidRPr="0036047C" w14:paraId="0DD5DB63" w14:textId="77777777" w:rsidTr="4C593FAB">
        <w:trPr>
          <w:trHeight w:val="533"/>
        </w:trPr>
        <w:tc>
          <w:tcPr>
            <w:tcW w:w="1194" w:type="dxa"/>
            <w:vMerge/>
          </w:tcPr>
          <w:p w14:paraId="63EEC9C6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5ABFA4D8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hideMark/>
          </w:tcPr>
          <w:p w14:paraId="0523CC3D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495EE480" w14:textId="77777777" w:rsidR="001E087B" w:rsidRPr="001F2281" w:rsidRDefault="001E087B" w:rsidP="001E087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5870E002" w14:textId="77777777" w:rsidR="001E087B" w:rsidRPr="001F2281" w:rsidRDefault="001E087B" w:rsidP="00990168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7D4EA0F0" w14:textId="33FAF11F" w:rsidR="001E087B" w:rsidRPr="001F2281" w:rsidRDefault="001E087B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EDFCA3D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4C810CD3" w14:textId="3D00F51A" w:rsidR="001E087B" w:rsidRPr="001F2281" w:rsidRDefault="001E087B" w:rsidP="00990168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EDFCA3D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1E087B" w:rsidRPr="0036047C" w14:paraId="3BF3C853" w14:textId="77777777" w:rsidTr="4C593FAB">
        <w:trPr>
          <w:trHeight w:val="58"/>
        </w:trPr>
        <w:tc>
          <w:tcPr>
            <w:tcW w:w="1194" w:type="dxa"/>
            <w:vMerge w:val="restart"/>
            <w:shd w:val="clear" w:color="auto" w:fill="auto"/>
          </w:tcPr>
          <w:p w14:paraId="56C0C5BC" w14:textId="0A079A90" w:rsidR="001E087B" w:rsidRPr="0036047C" w:rsidRDefault="3134737E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C6EAD17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7CF3257E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16F2405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669A52D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hysician reviewed the OARRS report within 7 days prior to the prior authorization request?</w:t>
            </w:r>
          </w:p>
        </w:tc>
        <w:tc>
          <w:tcPr>
            <w:tcW w:w="1670" w:type="dxa"/>
            <w:shd w:val="clear" w:color="auto" w:fill="auto"/>
          </w:tcPr>
          <w:p w14:paraId="49690621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5D1CFBC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1E087B" w:rsidRPr="0036047C" w14:paraId="56F61D1F" w14:textId="77777777" w:rsidTr="4C593FAB">
        <w:trPr>
          <w:trHeight w:val="532"/>
        </w:trPr>
        <w:tc>
          <w:tcPr>
            <w:tcW w:w="1194" w:type="dxa"/>
            <w:vMerge/>
          </w:tcPr>
          <w:p w14:paraId="1258F97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A67E20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7E56705E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5521B9E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09E611E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5A49F18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61C4D39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2C6B27BA" w14:textId="77777777" w:rsidTr="4C593FAB">
        <w:trPr>
          <w:trHeight w:val="58"/>
        </w:trPr>
        <w:tc>
          <w:tcPr>
            <w:tcW w:w="1194" w:type="dxa"/>
            <w:vMerge w:val="restart"/>
            <w:shd w:val="clear" w:color="auto" w:fill="auto"/>
          </w:tcPr>
          <w:p w14:paraId="3AC8233A" w14:textId="29957A89" w:rsidR="001E087B" w:rsidRPr="0036047C" w:rsidRDefault="4E66B018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AFC304E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7D5D7B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1C11D8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7895ED7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rovider submitted documentation of the patient’s diagnosis and ICD-10 Code?</w:t>
            </w:r>
          </w:p>
          <w:p w14:paraId="2AC52935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0363B4" w14:textId="199647F5" w:rsidR="001E087B" w:rsidRPr="001F2281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Please note that requests are not approvable for pain.</w:t>
            </w:r>
          </w:p>
        </w:tc>
        <w:tc>
          <w:tcPr>
            <w:tcW w:w="1670" w:type="dxa"/>
            <w:shd w:val="clear" w:color="auto" w:fill="auto"/>
          </w:tcPr>
          <w:p w14:paraId="1714BF9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1206DD7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1E087B" w:rsidRPr="0036047C" w14:paraId="11ACDF2B" w14:textId="77777777" w:rsidTr="4C593FAB">
        <w:trPr>
          <w:trHeight w:val="1080"/>
        </w:trPr>
        <w:tc>
          <w:tcPr>
            <w:tcW w:w="1194" w:type="dxa"/>
            <w:vMerge/>
          </w:tcPr>
          <w:p w14:paraId="25DFC9F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1553AF7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67F64E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204F2214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16DB0E2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6CBB443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6735AFF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52D7ADD7" w14:textId="77777777" w:rsidTr="4C593FAB">
        <w:trPr>
          <w:trHeight w:val="89"/>
        </w:trPr>
        <w:tc>
          <w:tcPr>
            <w:tcW w:w="1194" w:type="dxa"/>
            <w:vMerge w:val="restart"/>
            <w:shd w:val="clear" w:color="auto" w:fill="auto"/>
          </w:tcPr>
          <w:p w14:paraId="2FFA23D4" w14:textId="7FA1C5E0" w:rsidR="001E087B" w:rsidRPr="0036047C" w:rsidRDefault="4E66B018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2A3D4021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AD1E9B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3200B08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5F812613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atient been referred to counseling for addiction treatment?</w:t>
            </w:r>
          </w:p>
        </w:tc>
        <w:tc>
          <w:tcPr>
            <w:tcW w:w="1670" w:type="dxa"/>
            <w:shd w:val="clear" w:color="auto" w:fill="auto"/>
          </w:tcPr>
          <w:p w14:paraId="789E8A7B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753379E1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</w:tr>
      <w:tr w:rsidR="001E087B" w:rsidRPr="0036047C" w14:paraId="3FCD5290" w14:textId="77777777" w:rsidTr="4C593FAB">
        <w:trPr>
          <w:trHeight w:val="89"/>
        </w:trPr>
        <w:tc>
          <w:tcPr>
            <w:tcW w:w="1194" w:type="dxa"/>
            <w:vMerge/>
          </w:tcPr>
          <w:p w14:paraId="3734E9B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03F819A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FFD10A1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0A73DF1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1A42065E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71FB008A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45509768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1B1CAFBB" w14:textId="77777777" w:rsidTr="4C593FAB">
        <w:trPr>
          <w:trHeight w:val="71"/>
        </w:trPr>
        <w:tc>
          <w:tcPr>
            <w:tcW w:w="1194" w:type="dxa"/>
            <w:vMerge w:val="restart"/>
            <w:shd w:val="clear" w:color="auto" w:fill="auto"/>
          </w:tcPr>
          <w:p w14:paraId="42E539BA" w14:textId="5BD588E0" w:rsidR="001E087B" w:rsidRPr="0036047C" w:rsidRDefault="4E66B018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EE45F1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6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4A221E3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19ED60C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42A64207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>Has the patient been offered a prescription for a naloxone kit?</w:t>
            </w:r>
          </w:p>
        </w:tc>
        <w:tc>
          <w:tcPr>
            <w:tcW w:w="1670" w:type="dxa"/>
            <w:shd w:val="clear" w:color="auto" w:fill="auto"/>
          </w:tcPr>
          <w:p w14:paraId="7F3FE5EC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516497B4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001E087B" w:rsidRPr="0036047C" w14:paraId="4CDB137C" w14:textId="77777777" w:rsidTr="4C593FAB">
        <w:trPr>
          <w:trHeight w:val="233"/>
        </w:trPr>
        <w:tc>
          <w:tcPr>
            <w:tcW w:w="1194" w:type="dxa"/>
            <w:vMerge/>
          </w:tcPr>
          <w:p w14:paraId="368E5C85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0E802E04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671FECE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3E491D3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15F3CFC2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4575FF19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5AC82FB5" w14:textId="77777777" w:rsidR="001E087B" w:rsidRPr="0036047C" w:rsidRDefault="001E087B" w:rsidP="00990168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15BD72F7" w14:textId="77777777" w:rsidTr="4C593FAB">
        <w:trPr>
          <w:trHeight w:val="58"/>
        </w:trPr>
        <w:tc>
          <w:tcPr>
            <w:tcW w:w="1194" w:type="dxa"/>
            <w:vMerge w:val="restart"/>
            <w:shd w:val="clear" w:color="auto" w:fill="auto"/>
          </w:tcPr>
          <w:p w14:paraId="50E00BD5" w14:textId="16CBE26E" w:rsidR="001E087B" w:rsidRPr="0036047C" w:rsidRDefault="75FFBEB0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3E32DAD9" w14:textId="300BCCBE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400282F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3B66DFD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  <w:r w:rsidRPr="0036047C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74A56DE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hAnsi="Times New Roman" w:cs="Times New Roman"/>
                <w:sz w:val="24"/>
                <w:szCs w:val="24"/>
              </w:rPr>
              <w:t xml:space="preserve">Has the provider submitted documentation of the patient’s next </w:t>
            </w:r>
            <w:r w:rsidRPr="0036047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ppointment to assess induction therapy?</w:t>
            </w:r>
          </w:p>
          <w:p w14:paraId="097719D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CB403B" w14:textId="37A02FC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date of appointment.</w:t>
            </w:r>
          </w:p>
        </w:tc>
        <w:tc>
          <w:tcPr>
            <w:tcW w:w="1670" w:type="dxa"/>
            <w:shd w:val="clear" w:color="auto" w:fill="auto"/>
          </w:tcPr>
          <w:p w14:paraId="2D6BF6A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Y</w:t>
            </w:r>
          </w:p>
        </w:tc>
        <w:tc>
          <w:tcPr>
            <w:tcW w:w="1201" w:type="dxa"/>
            <w:shd w:val="clear" w:color="auto" w:fill="auto"/>
          </w:tcPr>
          <w:p w14:paraId="21E2D2CB" w14:textId="491A1098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1E087B" w:rsidRPr="0036047C" w14:paraId="45EFBAFD" w14:textId="77777777" w:rsidTr="4C593FAB">
        <w:trPr>
          <w:trHeight w:val="532"/>
        </w:trPr>
        <w:tc>
          <w:tcPr>
            <w:tcW w:w="1194" w:type="dxa"/>
            <w:vMerge/>
          </w:tcPr>
          <w:p w14:paraId="1FF0309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5C84056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FD08C1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0E9A8335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58A8349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47F732E4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71683615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780C3B32" w14:textId="77777777" w:rsidTr="4C593FAB">
        <w:trPr>
          <w:trHeight w:val="341"/>
        </w:trPr>
        <w:tc>
          <w:tcPr>
            <w:tcW w:w="1194" w:type="dxa"/>
            <w:vMerge w:val="restart"/>
            <w:shd w:val="clear" w:color="auto" w:fill="auto"/>
          </w:tcPr>
          <w:p w14:paraId="3322A0E3" w14:textId="0F72E303" w:rsidR="001E087B" w:rsidRPr="0036047C" w:rsidRDefault="75FFBEB0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282E8B9" w14:textId="3009DD41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</w:p>
        </w:tc>
        <w:tc>
          <w:tcPr>
            <w:tcW w:w="1113" w:type="dxa"/>
            <w:vMerge w:val="restart"/>
            <w:shd w:val="clear" w:color="auto" w:fill="auto"/>
            <w:hideMark/>
          </w:tcPr>
          <w:p w14:paraId="0326ED4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15" w:type="dxa"/>
            <w:vMerge w:val="restart"/>
            <w:shd w:val="clear" w:color="auto" w:fill="auto"/>
            <w:hideMark/>
          </w:tcPr>
          <w:p w14:paraId="0768AD9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  <w:hideMark/>
          </w:tcPr>
          <w:p w14:paraId="55D8E8B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30 days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?</w:t>
            </w:r>
          </w:p>
          <w:p w14:paraId="7D651B1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9122CB4" w14:textId="2FA7EE34" w:rsidR="001E087B" w:rsidRPr="0036047C" w:rsidRDefault="7A883F16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D75C633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670" w:type="dxa"/>
            <w:shd w:val="clear" w:color="auto" w:fill="auto"/>
            <w:hideMark/>
          </w:tcPr>
          <w:p w14:paraId="3949AE5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01" w:type="dxa"/>
            <w:shd w:val="clear" w:color="auto" w:fill="auto"/>
            <w:hideMark/>
          </w:tcPr>
          <w:p w14:paraId="5AB1F4E1" w14:textId="70346B8B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E087B" w:rsidRPr="0036047C" w14:paraId="65AD697E" w14:textId="77777777" w:rsidTr="4C593FAB">
        <w:trPr>
          <w:trHeight w:val="440"/>
        </w:trPr>
        <w:tc>
          <w:tcPr>
            <w:tcW w:w="1194" w:type="dxa"/>
            <w:vMerge/>
          </w:tcPr>
          <w:p w14:paraId="0847D6BE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705E7F4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  <w:vAlign w:val="center"/>
            <w:hideMark/>
          </w:tcPr>
          <w:p w14:paraId="48A04692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  <w:hideMark/>
          </w:tcPr>
          <w:p w14:paraId="47C01B17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  <w:hideMark/>
          </w:tcPr>
          <w:p w14:paraId="2FDC2935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  <w:hideMark/>
          </w:tcPr>
          <w:p w14:paraId="2C25A6A7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01" w:type="dxa"/>
            <w:shd w:val="clear" w:color="auto" w:fill="auto"/>
            <w:hideMark/>
          </w:tcPr>
          <w:p w14:paraId="3B772AB0" w14:textId="3F1F6469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9</w:t>
            </w:r>
          </w:p>
        </w:tc>
      </w:tr>
      <w:tr w:rsidR="001E087B" w:rsidRPr="0036047C" w14:paraId="7F76F496" w14:textId="77777777" w:rsidTr="4C593FAB">
        <w:trPr>
          <w:trHeight w:val="103"/>
        </w:trPr>
        <w:tc>
          <w:tcPr>
            <w:tcW w:w="1194" w:type="dxa"/>
            <w:vMerge w:val="restart"/>
            <w:shd w:val="clear" w:color="auto" w:fill="auto"/>
          </w:tcPr>
          <w:p w14:paraId="48B4F285" w14:textId="3CAB6C15" w:rsidR="001E087B" w:rsidRPr="0036047C" w:rsidRDefault="0C321FD5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0C8B9CC" w14:textId="613F5AFD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9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0F8CAD04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22D62721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0CA7EB11" w14:textId="77777777" w:rsidR="001E087B" w:rsidRPr="0036047C" w:rsidRDefault="001E087B" w:rsidP="001E087B">
            <w:pPr>
              <w:pStyle w:val="paragraph"/>
              <w:spacing w:before="0" w:beforeAutospacing="0" w:after="0" w:afterAutospacing="0"/>
              <w:textAlignment w:val="baseline"/>
            </w:pPr>
            <w:r w:rsidRPr="0036047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20F1A8FE" w14:textId="77777777" w:rsidR="001E087B" w:rsidRPr="0036047C" w:rsidRDefault="001E087B" w:rsidP="001E087B">
            <w:pPr>
              <w:pStyle w:val="paragraph"/>
              <w:spacing w:before="0" w:beforeAutospacing="0" w:after="0" w:afterAutospacing="0"/>
              <w:textAlignment w:val="baseline"/>
            </w:pPr>
          </w:p>
          <w:p w14:paraId="29397DE8" w14:textId="3F1373E5" w:rsidR="001E087B" w:rsidRPr="00990168" w:rsidRDefault="001E087B" w:rsidP="00990168">
            <w:pPr>
              <w:pStyle w:val="paragraph"/>
              <w:spacing w:before="0" w:beforeAutospacing="0" w:after="0" w:afterAutospacing="0"/>
              <w:textAlignment w:val="baseline"/>
              <w:rPr>
                <w:shd w:val="clear" w:color="auto" w:fill="FFFFFF"/>
              </w:rPr>
            </w:pPr>
            <w:r w:rsidRPr="0036047C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670" w:type="dxa"/>
            <w:shd w:val="clear" w:color="auto" w:fill="auto"/>
          </w:tcPr>
          <w:p w14:paraId="1DA008E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0036047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1F82FED5" w14:textId="0BE711D1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1E087B" w:rsidRPr="0036047C" w14:paraId="7A40FBB2" w14:textId="77777777" w:rsidTr="4C593FAB">
        <w:trPr>
          <w:trHeight w:val="103"/>
        </w:trPr>
        <w:tc>
          <w:tcPr>
            <w:tcW w:w="1194" w:type="dxa"/>
            <w:vMerge/>
          </w:tcPr>
          <w:p w14:paraId="11921C1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D4BC8D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4F659675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  <w:vAlign w:val="center"/>
          </w:tcPr>
          <w:p w14:paraId="0749EDF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  <w:vAlign w:val="center"/>
          </w:tcPr>
          <w:p w14:paraId="3A3B8A1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192DF21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0036047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01" w:type="dxa"/>
            <w:shd w:val="clear" w:color="auto" w:fill="auto"/>
          </w:tcPr>
          <w:p w14:paraId="12AC623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1E087B" w:rsidRPr="0036047C" w14:paraId="0CE21FB4" w14:textId="77777777" w:rsidTr="4C593FAB">
        <w:trPr>
          <w:trHeight w:val="133"/>
        </w:trPr>
        <w:tc>
          <w:tcPr>
            <w:tcW w:w="1194" w:type="dxa"/>
            <w:vMerge w:val="restart"/>
            <w:shd w:val="clear" w:color="auto" w:fill="auto"/>
          </w:tcPr>
          <w:p w14:paraId="2A04D772" w14:textId="4B74035D" w:rsidR="001E087B" w:rsidRPr="0036047C" w:rsidRDefault="0C321FD5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16CA0CF4" w14:textId="4E28FC7D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05FACA1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16E7AF9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16707E2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74A51E0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7D7E97C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2) a non-preferred extended release formulation</w:t>
            </w:r>
          </w:p>
          <w:p w14:paraId="296724CA" w14:textId="2764AF3B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670" w:type="dxa"/>
            <w:shd w:val="clear" w:color="auto" w:fill="auto"/>
          </w:tcPr>
          <w:p w14:paraId="74FB13C0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5F3199B2" w14:textId="21DA0AB4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E087B" w:rsidRPr="0036047C" w14:paraId="529E2D3B" w14:textId="77777777" w:rsidTr="4C593FAB">
        <w:trPr>
          <w:trHeight w:val="132"/>
        </w:trPr>
        <w:tc>
          <w:tcPr>
            <w:tcW w:w="1194" w:type="dxa"/>
            <w:vMerge/>
          </w:tcPr>
          <w:p w14:paraId="59E6EE4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0B508C0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C19187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59CCC6A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1FEECA3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26CF907F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03E711B0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1E087B" w:rsidRPr="0036047C" w14:paraId="484752BE" w14:textId="77777777" w:rsidTr="4C593FAB">
        <w:trPr>
          <w:trHeight w:val="345"/>
        </w:trPr>
        <w:tc>
          <w:tcPr>
            <w:tcW w:w="1194" w:type="dxa"/>
            <w:vMerge w:val="restart"/>
            <w:shd w:val="clear" w:color="auto" w:fill="auto"/>
          </w:tcPr>
          <w:p w14:paraId="193A154A" w14:textId="6D5FF345" w:rsidR="001E087B" w:rsidRPr="0036047C" w:rsidRDefault="7D517C09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644F7E17" w14:textId="48AB3426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13" w:type="dxa"/>
            <w:vMerge w:val="restart"/>
            <w:shd w:val="clear" w:color="auto" w:fill="auto"/>
          </w:tcPr>
          <w:p w14:paraId="58A519C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 w:val="restart"/>
            <w:shd w:val="clear" w:color="auto" w:fill="auto"/>
          </w:tcPr>
          <w:p w14:paraId="50DA2CC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849" w:type="dxa"/>
            <w:vMerge w:val="restart"/>
            <w:shd w:val="clear" w:color="auto" w:fill="auto"/>
          </w:tcPr>
          <w:p w14:paraId="161F3FCA" w14:textId="645C143C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i.e.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670" w:type="dxa"/>
            <w:shd w:val="clear" w:color="auto" w:fill="auto"/>
          </w:tcPr>
          <w:p w14:paraId="47DEEAD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01" w:type="dxa"/>
            <w:shd w:val="clear" w:color="auto" w:fill="auto"/>
          </w:tcPr>
          <w:p w14:paraId="4DE43EBA" w14:textId="77777777" w:rsidR="001E087B" w:rsidRPr="0036047C" w:rsidRDefault="001E087B" w:rsidP="001E087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1E087B" w:rsidRPr="0036047C" w14:paraId="0DC02281" w14:textId="77777777" w:rsidTr="4C593FAB">
        <w:trPr>
          <w:trHeight w:val="345"/>
        </w:trPr>
        <w:tc>
          <w:tcPr>
            <w:tcW w:w="1194" w:type="dxa"/>
            <w:vMerge/>
          </w:tcPr>
          <w:p w14:paraId="733E0F7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2EE3931C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3" w:type="dxa"/>
            <w:vMerge/>
          </w:tcPr>
          <w:p w14:paraId="6B8F550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vMerge/>
          </w:tcPr>
          <w:p w14:paraId="74BE3F7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49" w:type="dxa"/>
            <w:vMerge/>
          </w:tcPr>
          <w:p w14:paraId="41969D1D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0" w:type="dxa"/>
            <w:shd w:val="clear" w:color="auto" w:fill="auto"/>
          </w:tcPr>
          <w:p w14:paraId="4A16415E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01" w:type="dxa"/>
            <w:shd w:val="clear" w:color="auto" w:fill="auto"/>
          </w:tcPr>
          <w:p w14:paraId="52D69933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1E087B" w:rsidRPr="0036047C" w14:paraId="140AAAFB" w14:textId="77777777" w:rsidTr="4C593FAB">
        <w:trPr>
          <w:trHeight w:val="555"/>
        </w:trPr>
        <w:tc>
          <w:tcPr>
            <w:tcW w:w="1194" w:type="dxa"/>
            <w:shd w:val="clear" w:color="auto" w:fill="auto"/>
          </w:tcPr>
          <w:p w14:paraId="4588E547" w14:textId="7782941D" w:rsidR="001E087B" w:rsidRPr="0036047C" w:rsidRDefault="094C97F1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13" w:type="dxa"/>
            <w:shd w:val="clear" w:color="auto" w:fill="auto"/>
          </w:tcPr>
          <w:p w14:paraId="2FD09DC6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113" w:type="dxa"/>
            <w:shd w:val="clear" w:color="auto" w:fill="auto"/>
          </w:tcPr>
          <w:p w14:paraId="71418B9E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shd w:val="clear" w:color="auto" w:fill="auto"/>
          </w:tcPr>
          <w:p w14:paraId="7A9632AB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849" w:type="dxa"/>
            <w:shd w:val="clear" w:color="auto" w:fill="auto"/>
          </w:tcPr>
          <w:p w14:paraId="6F22B724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871" w:type="dxa"/>
            <w:gridSpan w:val="2"/>
            <w:shd w:val="clear" w:color="auto" w:fill="auto"/>
          </w:tcPr>
          <w:p w14:paraId="21D8C50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1E087B" w:rsidRPr="0036047C" w14:paraId="134E5797" w14:textId="77777777" w:rsidTr="4C593FAB">
        <w:trPr>
          <w:trHeight w:val="825"/>
        </w:trPr>
        <w:tc>
          <w:tcPr>
            <w:tcW w:w="1194" w:type="dxa"/>
            <w:shd w:val="clear" w:color="auto" w:fill="auto"/>
          </w:tcPr>
          <w:p w14:paraId="784E1D12" w14:textId="48D0CC3E" w:rsidR="001E087B" w:rsidRPr="0036047C" w:rsidRDefault="094C97F1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13" w:type="dxa"/>
            <w:shd w:val="clear" w:color="auto" w:fill="auto"/>
            <w:hideMark/>
          </w:tcPr>
          <w:p w14:paraId="67BE3D17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113" w:type="dxa"/>
            <w:shd w:val="clear" w:color="auto" w:fill="auto"/>
            <w:hideMark/>
          </w:tcPr>
          <w:p w14:paraId="083A7772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dxa"/>
            <w:shd w:val="clear" w:color="auto" w:fill="auto"/>
            <w:hideMark/>
          </w:tcPr>
          <w:p w14:paraId="46050CF5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849" w:type="dxa"/>
            <w:shd w:val="clear" w:color="auto" w:fill="auto"/>
            <w:hideMark/>
          </w:tcPr>
          <w:p w14:paraId="4ACEE3DA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871" w:type="dxa"/>
            <w:gridSpan w:val="2"/>
            <w:shd w:val="clear" w:color="auto" w:fill="auto"/>
            <w:hideMark/>
          </w:tcPr>
          <w:p w14:paraId="7E07FBA8" w14:textId="77777777" w:rsidR="001E087B" w:rsidRPr="0036047C" w:rsidRDefault="001E087B" w:rsidP="001E087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6047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24237D47" w14:textId="24033BAF" w:rsidR="00FB3F58" w:rsidRPr="00FB3F58" w:rsidRDefault="00FB3F58" w:rsidP="1EDFCA3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EDFCA3D">
        <w:rPr>
          <w:rFonts w:ascii="Times New Roman" w:eastAsia="Times New Roman" w:hAnsi="Times New Roman" w:cs="Times New Roman"/>
          <w:sz w:val="24"/>
          <w:szCs w:val="24"/>
        </w:rPr>
        <w:t>LENGTH OF AUTHORIZATIONS: 14 Days </w:t>
      </w:r>
    </w:p>
    <w:tbl>
      <w:tblPr>
        <w:tblW w:w="1091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8820"/>
      </w:tblGrid>
      <w:tr w:rsidR="006B4711" w:rsidRPr="006B4711" w14:paraId="6EECFD5F" w14:textId="77777777" w:rsidTr="4C593FAB">
        <w:trPr>
          <w:trHeight w:val="60"/>
        </w:trPr>
        <w:tc>
          <w:tcPr>
            <w:tcW w:w="20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0A998B" w14:textId="77777777" w:rsidR="006B4711" w:rsidRPr="006B4711" w:rsidRDefault="006B4711" w:rsidP="006B471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B4711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6B471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6B47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 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B13939" w14:textId="7312E71D" w:rsidR="006B4711" w:rsidRPr="006B4711" w:rsidRDefault="2C5BB5C5" w:rsidP="4C593FAB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4/20</w:t>
            </w:r>
            <w:r w:rsidR="62E5FF7B" w:rsidRPr="4C593FAB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 </w:t>
            </w:r>
          </w:p>
        </w:tc>
      </w:tr>
      <w:tr w:rsidR="006B4711" w:rsidRPr="006B4711" w14:paraId="03180ED7" w14:textId="77777777" w:rsidTr="4C593FAB">
        <w:trPr>
          <w:trHeight w:val="60"/>
        </w:trPr>
        <w:tc>
          <w:tcPr>
            <w:tcW w:w="20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C11229" w14:textId="77777777" w:rsidR="006B4711" w:rsidRPr="006B4711" w:rsidRDefault="006B4711" w:rsidP="006B471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B471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6B47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E2710E" w14:textId="77777777" w:rsidR="006B4711" w:rsidRPr="006B4711" w:rsidRDefault="006B4711" w:rsidP="006B471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6B4711">
              <w:rPr>
                <w:rFonts w:ascii="Times New Roman" w:eastAsia="Times New Roman" w:hAnsi="Times New Roman" w:cs="Times New Roman"/>
                <w:sz w:val="24"/>
                <w:szCs w:val="24"/>
              </w:rPr>
              <w:t>   </w:t>
            </w:r>
          </w:p>
        </w:tc>
      </w:tr>
    </w:tbl>
    <w:p w14:paraId="41463AB2" w14:textId="0B8F2F47" w:rsidR="00A75C46" w:rsidRPr="001C4689" w:rsidRDefault="00A75C46" w:rsidP="1EDFCA3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A75C46" w:rsidRPr="001C46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3MDMysTQzsDQ1MDdQ0lEKTi0uzszPAykwrAUA8U87uywAAAA="/>
  </w:docVars>
  <w:rsids>
    <w:rsidRoot w:val="00463235"/>
    <w:rsid w:val="000D0A94"/>
    <w:rsid w:val="001225B8"/>
    <w:rsid w:val="00135E77"/>
    <w:rsid w:val="00142B57"/>
    <w:rsid w:val="00186FD8"/>
    <w:rsid w:val="00187F04"/>
    <w:rsid w:val="001C4689"/>
    <w:rsid w:val="001D08DE"/>
    <w:rsid w:val="001E087B"/>
    <w:rsid w:val="001E59E3"/>
    <w:rsid w:val="001F2281"/>
    <w:rsid w:val="00221F73"/>
    <w:rsid w:val="0022ADC5"/>
    <w:rsid w:val="002345DE"/>
    <w:rsid w:val="00240FE0"/>
    <w:rsid w:val="002430FE"/>
    <w:rsid w:val="00251728"/>
    <w:rsid w:val="00262F6B"/>
    <w:rsid w:val="002713A3"/>
    <w:rsid w:val="002F70A7"/>
    <w:rsid w:val="0036047C"/>
    <w:rsid w:val="003A143C"/>
    <w:rsid w:val="003A25AE"/>
    <w:rsid w:val="003B0EB2"/>
    <w:rsid w:val="003D7B82"/>
    <w:rsid w:val="003F257E"/>
    <w:rsid w:val="0044483A"/>
    <w:rsid w:val="00463235"/>
    <w:rsid w:val="004B1F4F"/>
    <w:rsid w:val="00590952"/>
    <w:rsid w:val="005A4DD7"/>
    <w:rsid w:val="005B7EEA"/>
    <w:rsid w:val="00614250"/>
    <w:rsid w:val="00661FA6"/>
    <w:rsid w:val="006641FA"/>
    <w:rsid w:val="00674AD9"/>
    <w:rsid w:val="00682C4E"/>
    <w:rsid w:val="006A3F05"/>
    <w:rsid w:val="006B4711"/>
    <w:rsid w:val="007061B0"/>
    <w:rsid w:val="007502DA"/>
    <w:rsid w:val="00755072"/>
    <w:rsid w:val="00772A94"/>
    <w:rsid w:val="0080579E"/>
    <w:rsid w:val="00824C16"/>
    <w:rsid w:val="00832952"/>
    <w:rsid w:val="00876E56"/>
    <w:rsid w:val="008A18DB"/>
    <w:rsid w:val="008B7C94"/>
    <w:rsid w:val="00910CAC"/>
    <w:rsid w:val="009229CE"/>
    <w:rsid w:val="009259DF"/>
    <w:rsid w:val="00946C8A"/>
    <w:rsid w:val="0095572E"/>
    <w:rsid w:val="00990168"/>
    <w:rsid w:val="009B6F71"/>
    <w:rsid w:val="00A05E26"/>
    <w:rsid w:val="00A3780A"/>
    <w:rsid w:val="00A42263"/>
    <w:rsid w:val="00A6769C"/>
    <w:rsid w:val="00A75C46"/>
    <w:rsid w:val="00AA6AC3"/>
    <w:rsid w:val="00AE4C2E"/>
    <w:rsid w:val="00B22634"/>
    <w:rsid w:val="00B637BE"/>
    <w:rsid w:val="00BA4C0E"/>
    <w:rsid w:val="00BB40FF"/>
    <w:rsid w:val="00C13E7E"/>
    <w:rsid w:val="00C16436"/>
    <w:rsid w:val="00C34CB2"/>
    <w:rsid w:val="00C70424"/>
    <w:rsid w:val="00CB12FA"/>
    <w:rsid w:val="00D73EE8"/>
    <w:rsid w:val="00DF76DF"/>
    <w:rsid w:val="00E17D5E"/>
    <w:rsid w:val="00E21AC5"/>
    <w:rsid w:val="00EB70BD"/>
    <w:rsid w:val="00F21AEC"/>
    <w:rsid w:val="00F2384E"/>
    <w:rsid w:val="00F305B9"/>
    <w:rsid w:val="00F970EE"/>
    <w:rsid w:val="00FB3F58"/>
    <w:rsid w:val="00FE20F6"/>
    <w:rsid w:val="0244C338"/>
    <w:rsid w:val="02C47E5E"/>
    <w:rsid w:val="03F707B7"/>
    <w:rsid w:val="0416C2F3"/>
    <w:rsid w:val="043C325A"/>
    <w:rsid w:val="04C8FBFA"/>
    <w:rsid w:val="04D84A2D"/>
    <w:rsid w:val="051092EC"/>
    <w:rsid w:val="051CC854"/>
    <w:rsid w:val="0538A980"/>
    <w:rsid w:val="0584F6FD"/>
    <w:rsid w:val="05AC97AA"/>
    <w:rsid w:val="0656F6DF"/>
    <w:rsid w:val="0767C3CE"/>
    <w:rsid w:val="07860135"/>
    <w:rsid w:val="094C97F1"/>
    <w:rsid w:val="0956333C"/>
    <w:rsid w:val="0A579BDC"/>
    <w:rsid w:val="0A90AE36"/>
    <w:rsid w:val="0ABC97C0"/>
    <w:rsid w:val="0B474D46"/>
    <w:rsid w:val="0BCDA28F"/>
    <w:rsid w:val="0C0AEA8E"/>
    <w:rsid w:val="0C321FD5"/>
    <w:rsid w:val="0C657A60"/>
    <w:rsid w:val="0CF92A02"/>
    <w:rsid w:val="0DA6BAEF"/>
    <w:rsid w:val="0DD9A4CF"/>
    <w:rsid w:val="0E4D2F42"/>
    <w:rsid w:val="0EA9A84C"/>
    <w:rsid w:val="0F112EFE"/>
    <w:rsid w:val="0FD3D0E2"/>
    <w:rsid w:val="0FFF05CE"/>
    <w:rsid w:val="10364E6D"/>
    <w:rsid w:val="1062B5F3"/>
    <w:rsid w:val="10BE4F58"/>
    <w:rsid w:val="1131602A"/>
    <w:rsid w:val="1147AE34"/>
    <w:rsid w:val="1221141C"/>
    <w:rsid w:val="127C2E02"/>
    <w:rsid w:val="1292C359"/>
    <w:rsid w:val="133B4AAF"/>
    <w:rsid w:val="13458E2A"/>
    <w:rsid w:val="13632334"/>
    <w:rsid w:val="1369DD2B"/>
    <w:rsid w:val="139B60EC"/>
    <w:rsid w:val="13B6F462"/>
    <w:rsid w:val="13B79133"/>
    <w:rsid w:val="13EA2DE1"/>
    <w:rsid w:val="1537314D"/>
    <w:rsid w:val="164EB268"/>
    <w:rsid w:val="166D47C7"/>
    <w:rsid w:val="168186DE"/>
    <w:rsid w:val="16A60C2F"/>
    <w:rsid w:val="16D301AE"/>
    <w:rsid w:val="1775A2C7"/>
    <w:rsid w:val="1856C8AD"/>
    <w:rsid w:val="186ED20F"/>
    <w:rsid w:val="18C1D262"/>
    <w:rsid w:val="19A1D436"/>
    <w:rsid w:val="19DDFBDA"/>
    <w:rsid w:val="1ADA733D"/>
    <w:rsid w:val="1AFC603F"/>
    <w:rsid w:val="1BB8BB2E"/>
    <w:rsid w:val="1BF48893"/>
    <w:rsid w:val="1C6CC407"/>
    <w:rsid w:val="1CAFFDD4"/>
    <w:rsid w:val="1EDFCA3D"/>
    <w:rsid w:val="1FE2B8FB"/>
    <w:rsid w:val="20686A66"/>
    <w:rsid w:val="21EA6597"/>
    <w:rsid w:val="22467C57"/>
    <w:rsid w:val="22659471"/>
    <w:rsid w:val="22CB30D7"/>
    <w:rsid w:val="2391D136"/>
    <w:rsid w:val="23D58B76"/>
    <w:rsid w:val="23F6061B"/>
    <w:rsid w:val="24130BEC"/>
    <w:rsid w:val="24631A52"/>
    <w:rsid w:val="2587541F"/>
    <w:rsid w:val="25B6B5C7"/>
    <w:rsid w:val="25FA7DF0"/>
    <w:rsid w:val="2679B8C9"/>
    <w:rsid w:val="291B2FA3"/>
    <w:rsid w:val="29F6F0FA"/>
    <w:rsid w:val="2B0305F1"/>
    <w:rsid w:val="2C277DC4"/>
    <w:rsid w:val="2C593851"/>
    <w:rsid w:val="2C5BB5C5"/>
    <w:rsid w:val="2C7D1153"/>
    <w:rsid w:val="2CF0B293"/>
    <w:rsid w:val="2D75C633"/>
    <w:rsid w:val="2E51263A"/>
    <w:rsid w:val="2E7C0278"/>
    <w:rsid w:val="2F36A748"/>
    <w:rsid w:val="2FD6F614"/>
    <w:rsid w:val="301D9EE8"/>
    <w:rsid w:val="3080C877"/>
    <w:rsid w:val="3134737E"/>
    <w:rsid w:val="321A9D48"/>
    <w:rsid w:val="32407F7B"/>
    <w:rsid w:val="32AF437B"/>
    <w:rsid w:val="32FFE792"/>
    <w:rsid w:val="336B6511"/>
    <w:rsid w:val="33B133E7"/>
    <w:rsid w:val="345E66BA"/>
    <w:rsid w:val="34657C39"/>
    <w:rsid w:val="347C8C0E"/>
    <w:rsid w:val="349F19DC"/>
    <w:rsid w:val="34A4AE2F"/>
    <w:rsid w:val="34C09E29"/>
    <w:rsid w:val="35E84722"/>
    <w:rsid w:val="3690C21A"/>
    <w:rsid w:val="3723F473"/>
    <w:rsid w:val="37BB1BED"/>
    <w:rsid w:val="37BE6D47"/>
    <w:rsid w:val="38A0350E"/>
    <w:rsid w:val="38D1CB07"/>
    <w:rsid w:val="39066442"/>
    <w:rsid w:val="396F5FC9"/>
    <w:rsid w:val="3974CC2D"/>
    <w:rsid w:val="39C3995E"/>
    <w:rsid w:val="3A7455A8"/>
    <w:rsid w:val="3AAF6609"/>
    <w:rsid w:val="3C1127CB"/>
    <w:rsid w:val="3D1A9F3C"/>
    <w:rsid w:val="3D5A7DD4"/>
    <w:rsid w:val="3E85BCB0"/>
    <w:rsid w:val="3F0C8097"/>
    <w:rsid w:val="3F5B4EDC"/>
    <w:rsid w:val="40419D66"/>
    <w:rsid w:val="40EB3DA4"/>
    <w:rsid w:val="4232A5E0"/>
    <w:rsid w:val="42363A87"/>
    <w:rsid w:val="4377A2B0"/>
    <w:rsid w:val="441ECDDB"/>
    <w:rsid w:val="44F9E618"/>
    <w:rsid w:val="45694174"/>
    <w:rsid w:val="459A35ED"/>
    <w:rsid w:val="460E213D"/>
    <w:rsid w:val="465FD8EB"/>
    <w:rsid w:val="474AF360"/>
    <w:rsid w:val="47E08947"/>
    <w:rsid w:val="47FC90A9"/>
    <w:rsid w:val="48B9DD35"/>
    <w:rsid w:val="48CF4DE8"/>
    <w:rsid w:val="4AA7C3E5"/>
    <w:rsid w:val="4AF576AE"/>
    <w:rsid w:val="4B38A9DB"/>
    <w:rsid w:val="4BB82C57"/>
    <w:rsid w:val="4BDC3E96"/>
    <w:rsid w:val="4C35D8D5"/>
    <w:rsid w:val="4C593FAB"/>
    <w:rsid w:val="4C70528F"/>
    <w:rsid w:val="4D2DA196"/>
    <w:rsid w:val="4E2F83CA"/>
    <w:rsid w:val="4E66B018"/>
    <w:rsid w:val="4ED221AF"/>
    <w:rsid w:val="4EDE48CA"/>
    <w:rsid w:val="4FB20840"/>
    <w:rsid w:val="5083311B"/>
    <w:rsid w:val="508A2827"/>
    <w:rsid w:val="513D7B04"/>
    <w:rsid w:val="51AD7DEA"/>
    <w:rsid w:val="520163A7"/>
    <w:rsid w:val="521EC2BB"/>
    <w:rsid w:val="52663356"/>
    <w:rsid w:val="5283D2B6"/>
    <w:rsid w:val="547A9F20"/>
    <w:rsid w:val="553B441E"/>
    <w:rsid w:val="553FD8E0"/>
    <w:rsid w:val="56AB6CA1"/>
    <w:rsid w:val="56F2F30B"/>
    <w:rsid w:val="5883F90C"/>
    <w:rsid w:val="588AD045"/>
    <w:rsid w:val="58B9F7A3"/>
    <w:rsid w:val="58D963D2"/>
    <w:rsid w:val="5954FA90"/>
    <w:rsid w:val="59646BAF"/>
    <w:rsid w:val="597F586E"/>
    <w:rsid w:val="5AA0B900"/>
    <w:rsid w:val="5ABB8A55"/>
    <w:rsid w:val="5B078B1C"/>
    <w:rsid w:val="5BA49ECE"/>
    <w:rsid w:val="5BAD44FC"/>
    <w:rsid w:val="5C515AB9"/>
    <w:rsid w:val="5C77130D"/>
    <w:rsid w:val="5D2ADE6C"/>
    <w:rsid w:val="5D77D0E9"/>
    <w:rsid w:val="5DD7B821"/>
    <w:rsid w:val="5EA1344D"/>
    <w:rsid w:val="5FBA79B7"/>
    <w:rsid w:val="60E51A4C"/>
    <w:rsid w:val="61430C47"/>
    <w:rsid w:val="61C4F651"/>
    <w:rsid w:val="61D4A712"/>
    <w:rsid w:val="624B7122"/>
    <w:rsid w:val="6260DC40"/>
    <w:rsid w:val="62865034"/>
    <w:rsid w:val="62890AAB"/>
    <w:rsid w:val="62B52E7F"/>
    <w:rsid w:val="62E5FF7B"/>
    <w:rsid w:val="63131A71"/>
    <w:rsid w:val="6361D8E1"/>
    <w:rsid w:val="63F63494"/>
    <w:rsid w:val="642DD148"/>
    <w:rsid w:val="64A0A8C6"/>
    <w:rsid w:val="676B5BDB"/>
    <w:rsid w:val="6798AB89"/>
    <w:rsid w:val="68188373"/>
    <w:rsid w:val="68E61A95"/>
    <w:rsid w:val="69FBA34B"/>
    <w:rsid w:val="6A726A3B"/>
    <w:rsid w:val="6B040863"/>
    <w:rsid w:val="6E6321C3"/>
    <w:rsid w:val="705BFA40"/>
    <w:rsid w:val="709A20CC"/>
    <w:rsid w:val="70C66EAC"/>
    <w:rsid w:val="70F8AE60"/>
    <w:rsid w:val="717349E7"/>
    <w:rsid w:val="71804B1D"/>
    <w:rsid w:val="7197CCD6"/>
    <w:rsid w:val="7210FC66"/>
    <w:rsid w:val="725317FC"/>
    <w:rsid w:val="7267F8AA"/>
    <w:rsid w:val="73024857"/>
    <w:rsid w:val="732655DC"/>
    <w:rsid w:val="73818C13"/>
    <w:rsid w:val="73F29D51"/>
    <w:rsid w:val="74304F22"/>
    <w:rsid w:val="757F688C"/>
    <w:rsid w:val="75CC1F83"/>
    <w:rsid w:val="75FFBEB0"/>
    <w:rsid w:val="764E3085"/>
    <w:rsid w:val="7767EFE4"/>
    <w:rsid w:val="78E78293"/>
    <w:rsid w:val="7916EF97"/>
    <w:rsid w:val="792C60E2"/>
    <w:rsid w:val="794B6EEF"/>
    <w:rsid w:val="7A883F16"/>
    <w:rsid w:val="7C3A7221"/>
    <w:rsid w:val="7CA46885"/>
    <w:rsid w:val="7CF97CDD"/>
    <w:rsid w:val="7D517C09"/>
    <w:rsid w:val="7D9D2352"/>
    <w:rsid w:val="7E43B4B0"/>
    <w:rsid w:val="7E981D29"/>
    <w:rsid w:val="7F3B15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8D670"/>
  <w15:chartTrackingRefBased/>
  <w15:docId w15:val="{6E0E8496-D41C-4AA0-967A-F8D5DB718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E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FB3F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B3F58"/>
  </w:style>
  <w:style w:type="character" w:customStyle="1" w:styleId="eop">
    <w:name w:val="eop"/>
    <w:basedOn w:val="DefaultParagraphFont"/>
    <w:rsid w:val="00FB3F58"/>
  </w:style>
  <w:style w:type="character" w:styleId="CommentReference">
    <w:name w:val="annotation reference"/>
    <w:basedOn w:val="DefaultParagraphFont"/>
    <w:uiPriority w:val="99"/>
    <w:semiHidden/>
    <w:unhideWhenUsed/>
    <w:rsid w:val="005909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909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909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09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0952"/>
    <w:rPr>
      <w:b/>
      <w:bCs/>
      <w:sz w:val="20"/>
      <w:szCs w:val="20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946C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11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30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36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9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96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486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10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33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463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2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6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978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40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03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432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934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50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52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9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93037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72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266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75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5046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2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965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73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897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7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5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81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0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42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64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1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20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365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792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326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7400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218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219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5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78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28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06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3178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68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11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268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22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91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154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563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07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76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21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2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280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64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14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33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28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51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02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72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3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867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81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2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842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56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5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954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130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7438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1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19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43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29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9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66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77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477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5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62627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34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63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61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09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455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38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22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4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6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40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36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384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255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99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92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010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41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97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511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982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551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863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79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246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610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57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925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5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9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3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7983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7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561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89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29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61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019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13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147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73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6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592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48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99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72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915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679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31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96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569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59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58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578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33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968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90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97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7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680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84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62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33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8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7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2109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43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437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11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63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08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787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195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26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30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48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139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777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2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876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37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934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75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50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94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955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34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57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932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95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42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6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9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0691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53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93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73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3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5922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21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600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169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727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28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25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5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66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35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88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2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810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59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992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33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95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151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369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929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5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245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99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3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15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354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359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916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891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7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15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99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02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00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85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02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884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740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40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1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720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852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31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673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578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560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8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46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435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126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18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88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216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655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74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98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46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75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97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76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80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67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72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78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82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36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17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55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3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5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099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15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11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02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86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35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0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702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562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161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7401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4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90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67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685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22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593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543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43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44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4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2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05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38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310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14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9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57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754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71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351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4819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77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39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09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27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426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16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30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35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706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1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25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99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56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039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447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74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7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181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04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7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59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07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96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22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415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33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68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61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1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910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35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3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6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253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4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754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31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0413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554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1414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65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57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8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7339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2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31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573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762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58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73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54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4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780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59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78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820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66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9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2224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7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413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8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788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51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707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58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9124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17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482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72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74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26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52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37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9676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2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7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4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493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18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96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9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62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52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46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76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47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5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52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016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7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8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04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30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30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49992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1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5238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07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62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09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234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74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680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93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112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69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04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55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975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42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059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46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77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88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499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4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21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1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55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47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02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44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37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720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729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4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384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92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43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5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054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51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1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4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510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84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83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374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0621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6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21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661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33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289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97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41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2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30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17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371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9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5900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02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53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463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48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14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094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81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990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405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379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4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187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832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732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59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09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471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01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3072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632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871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91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16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585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782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77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42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548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811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04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177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38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13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24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628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0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554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14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23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80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13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2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77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360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339c47-2a48-492b-8508-04089f017dc3" xsi:nil="true"/>
    <lcf76f155ced4ddcb4097134ff3c332f xmlns="fb0fa7d1-e732-40a5-ac62-a410aeddb088">
      <Terms xmlns="http://schemas.microsoft.com/office/infopath/2007/PartnerControls"/>
    </lcf76f155ced4ddcb4097134ff3c332f>
    <Leader xmlns="fb0fa7d1-e732-40a5-ac62-a410aeddb08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ACC82A0B98B4D9A1F9C28C3667AC6" ma:contentTypeVersion="16" ma:contentTypeDescription="Create a new document." ma:contentTypeScope="" ma:versionID="876f6307aa84c47a29199d669bbbc9a0">
  <xsd:schema xmlns:xsd="http://www.w3.org/2001/XMLSchema" xmlns:xs="http://www.w3.org/2001/XMLSchema" xmlns:p="http://schemas.microsoft.com/office/2006/metadata/properties" xmlns:ns1="http://schemas.microsoft.com/sharepoint/v3" xmlns:ns2="54339c47-2a48-492b-8508-04089f017dc3" xmlns:ns3="fb0fa7d1-e732-40a5-ac62-a410aeddb088" targetNamespace="http://schemas.microsoft.com/office/2006/metadata/properties" ma:root="true" ma:fieldsID="4962cdd4c883659ff413839f7cca72c6" ns1:_="" ns2:_="" ns3:_="">
    <xsd:import namespace="http://schemas.microsoft.com/sharepoint/v3"/>
    <xsd:import namespace="54339c47-2a48-492b-8508-04089f017dc3"/>
    <xsd:import namespace="fb0fa7d1-e732-40a5-ac62-a410aeddb0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eader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c47-2a48-492b-8508-04089f017d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72d3953-a248-4a13-bb2f-053d09d6e55f}" ma:internalName="TaxCatchAll" ma:showField="CatchAllData" ma:web="54339c47-2a48-492b-8508-04089f017d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fa7d1-e732-40a5-ac62-a410aeddb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eader" ma:index="12" nillable="true" ma:displayName="Leader" ma:format="Dropdown" ma:internalName="Leader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7859d47-9134-4dfb-8a16-cdcf3fa34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FCD552-A732-489A-9068-F146AA31BB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6D2255-E369-4C1D-8666-39DE29D84D5B}">
  <ds:schemaRefs>
    <ds:schemaRef ds:uri="http://schemas.microsoft.com/office/2006/metadata/properties"/>
    <ds:schemaRef ds:uri="http://schemas.microsoft.com/office/infopath/2007/PartnerControls"/>
    <ds:schemaRef ds:uri="54339c47-2a48-492b-8508-04089f017dc3"/>
    <ds:schemaRef ds:uri="fb0fa7d1-e732-40a5-ac62-a410aeddb088"/>
  </ds:schemaRefs>
</ds:datastoreItem>
</file>

<file path=customXml/itemProps3.xml><?xml version="1.0" encoding="utf-8"?>
<ds:datastoreItem xmlns:ds="http://schemas.openxmlformats.org/officeDocument/2006/customXml" ds:itemID="{3D8ED19D-7593-47E5-92B6-3796739E3A3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508</Words>
  <Characters>8602</Characters>
  <Application>Microsoft Office Word</Application>
  <DocSecurity>0</DocSecurity>
  <Lines>71</Lines>
  <Paragraphs>20</Paragraphs>
  <ScaleCrop>false</ScaleCrop>
  <Company/>
  <LinksUpToDate>false</LinksUpToDate>
  <CharactersWithSpaces>10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d, Jovanna</dc:creator>
  <cp:keywords/>
  <dc:description/>
  <cp:lastModifiedBy>Sarahman, Lauren</cp:lastModifiedBy>
  <cp:revision>5</cp:revision>
  <dcterms:created xsi:type="dcterms:W3CDTF">2023-05-19T14:49:00Z</dcterms:created>
  <dcterms:modified xsi:type="dcterms:W3CDTF">2023-07-25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ACC82A0B98B4D9A1F9C28C3667AC6</vt:lpwstr>
  </property>
  <property fmtid="{D5CDD505-2E9C-101B-9397-08002B2CF9AE}" pid="3" name="MediaServiceImageTags">
    <vt:lpwstr/>
  </property>
</Properties>
</file>